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150B" w:rsidRPr="00B85188" w:rsidRDefault="0095150B" w:rsidP="00B85188">
      <w:pPr>
        <w:jc w:val="center"/>
      </w:pPr>
      <w:r w:rsidRPr="00B85188">
        <w:t>ДУХОВНАЯ ОБРАЗОВАТЕЛЬНАЯ РЕЛИГИОЗНАЯ ОРГАНИЗАЦИЯ ВЫСШЕГО ОБРАЗОВАНИЯ РУССКОЙ ПРАВОСЛАВНОЙ ЦЕРКВИ</w:t>
      </w:r>
    </w:p>
    <w:p w:rsidR="0095150B" w:rsidRPr="00B85188" w:rsidRDefault="0095150B" w:rsidP="00B85188">
      <w:pPr>
        <w:jc w:val="center"/>
      </w:pPr>
      <w:r w:rsidRPr="00B85188">
        <w:t>ПРАВОСЛАВНЫЙ СВЯТО-</w:t>
      </w:r>
      <w:proofErr w:type="spellStart"/>
      <w:r w:rsidRPr="00B85188">
        <w:t>ТИХОНОВСКИЙ</w:t>
      </w:r>
      <w:proofErr w:type="spellEnd"/>
      <w:r w:rsidRPr="00B85188">
        <w:t xml:space="preserve"> БОГОСЛОВСКИЙ ИНСТИТУТ</w:t>
      </w:r>
    </w:p>
    <w:p w:rsidR="0095150B" w:rsidRPr="00B85188" w:rsidRDefault="0095150B" w:rsidP="00B85188">
      <w:pPr>
        <w:jc w:val="center"/>
        <w:rPr>
          <w:b/>
          <w:i/>
        </w:rPr>
      </w:pPr>
      <w:r w:rsidRPr="00B85188">
        <w:t>КАФЕДРА ПАСТЫРСКОГО И НРАВСТВЕННОГО БОГОСЛОВИ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center"/>
      </w:pPr>
    </w:p>
    <w:p w:rsidR="0095150B" w:rsidRPr="00B85188" w:rsidRDefault="0095150B" w:rsidP="00B8518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B85188" w:rsidTr="00B85EC0">
        <w:tc>
          <w:tcPr>
            <w:tcW w:w="478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8518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8518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85188">
              <w:rPr>
                <w:i/>
              </w:rPr>
              <w:t xml:space="preserve"> </w:t>
            </w:r>
            <w:proofErr w:type="spellStart"/>
            <w:r w:rsidRPr="00B85188">
              <w:rPr>
                <w:i/>
              </w:rPr>
              <w:t>ПСТБИ</w:t>
            </w:r>
            <w:proofErr w:type="spellEnd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85188">
              <w:rPr>
                <w:i/>
              </w:rPr>
              <w:t xml:space="preserve">_____________ / </w:t>
            </w:r>
            <w:proofErr w:type="spellStart"/>
            <w:r w:rsidRPr="00B85188">
              <w:rPr>
                <w:i/>
              </w:rPr>
              <w:t>прот</w:t>
            </w:r>
            <w:proofErr w:type="spellEnd"/>
            <w:r w:rsidRPr="00B8518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8518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Default="0095150B" w:rsidP="00B85188">
            <w:pPr>
              <w:jc w:val="right"/>
              <w:rPr>
                <w:i/>
              </w:rPr>
            </w:pPr>
          </w:p>
          <w:p w:rsidR="00B85188" w:rsidRDefault="00B85188" w:rsidP="00B85188">
            <w:pPr>
              <w:jc w:val="right"/>
              <w:rPr>
                <w:i/>
              </w:rPr>
            </w:pPr>
          </w:p>
          <w:p w:rsidR="00B85188" w:rsidRPr="00B85188" w:rsidRDefault="00B85188" w:rsidP="00B85188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Pr="00B85188" w:rsidRDefault="0095150B" w:rsidP="00B85188">
      <w:pPr>
        <w:ind w:left="567" w:hanging="567"/>
        <w:jc w:val="both"/>
      </w:pPr>
    </w:p>
    <w:p w:rsidR="0095150B" w:rsidRPr="00B85188" w:rsidRDefault="0095150B" w:rsidP="00B85188">
      <w:pPr>
        <w:jc w:val="center"/>
      </w:pPr>
      <w:r w:rsidRPr="00B85188">
        <w:t>РАБОЧАЯ ПРОГРАММА ДИСЦИПЛИНЫ</w:t>
      </w:r>
    </w:p>
    <w:p w:rsidR="0095150B" w:rsidRPr="00B85188" w:rsidRDefault="00D27463" w:rsidP="00B85188">
      <w:pPr>
        <w:jc w:val="center"/>
        <w:rPr>
          <w:b/>
          <w:i/>
          <w:spacing w:val="-2"/>
        </w:rPr>
      </w:pPr>
      <w:proofErr w:type="spellStart"/>
      <w:r w:rsidRPr="00B85188">
        <w:rPr>
          <w:b/>
        </w:rPr>
        <w:t>НОВОМУЧЕНИКИ</w:t>
      </w:r>
      <w:proofErr w:type="spellEnd"/>
      <w:r w:rsidRPr="00B85188">
        <w:rPr>
          <w:b/>
        </w:rPr>
        <w:t xml:space="preserve"> И ИСПОВЕДНИКИ РОССИЙСКИЕ</w:t>
      </w:r>
    </w:p>
    <w:p w:rsidR="0095150B" w:rsidRPr="00B85188" w:rsidRDefault="0095150B" w:rsidP="00B85188">
      <w:pPr>
        <w:jc w:val="center"/>
        <w:rPr>
          <w:b/>
          <w:i/>
          <w:spacing w:val="-2"/>
        </w:rPr>
      </w:pPr>
    </w:p>
    <w:p w:rsidR="0095150B" w:rsidRPr="00B85188" w:rsidRDefault="0095150B" w:rsidP="00B85188">
      <w:pPr>
        <w:jc w:val="center"/>
      </w:pPr>
      <w:r w:rsidRPr="00B85188">
        <w:t>Основная образовательная программа:</w:t>
      </w:r>
      <w:r w:rsidRPr="00B85188">
        <w:rPr>
          <w:b/>
        </w:rPr>
        <w:t xml:space="preserve"> </w:t>
      </w:r>
      <w:r w:rsidR="008365EF" w:rsidRPr="00B851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B85188" w:rsidRDefault="0095150B" w:rsidP="00B85188">
      <w:pPr>
        <w:jc w:val="center"/>
        <w:rPr>
          <w:color w:val="244061"/>
        </w:rPr>
      </w:pPr>
      <w:r w:rsidRPr="00B85188">
        <w:t>Квалификация выпускника</w:t>
      </w:r>
      <w:r w:rsidRPr="00B85188">
        <w:rPr>
          <w:i/>
        </w:rPr>
        <w:t xml:space="preserve">: </w:t>
      </w:r>
      <w:r w:rsidRPr="00B85188">
        <w:rPr>
          <w:b/>
          <w:i/>
        </w:rPr>
        <w:t>бакалавр</w:t>
      </w:r>
      <w:r w:rsidR="008365EF" w:rsidRPr="00B85188">
        <w:rPr>
          <w:b/>
          <w:i/>
        </w:rPr>
        <w:t xml:space="preserve"> богословия</w:t>
      </w:r>
    </w:p>
    <w:p w:rsidR="0095150B" w:rsidRPr="00B85188" w:rsidRDefault="0095150B" w:rsidP="00B85188">
      <w:pPr>
        <w:jc w:val="center"/>
      </w:pPr>
      <w:r w:rsidRPr="00B85188">
        <w:t xml:space="preserve">Форма обучения: </w:t>
      </w:r>
      <w:r w:rsidRPr="00B85188">
        <w:rPr>
          <w:b/>
          <w:i/>
        </w:rPr>
        <w:t>очна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both"/>
      </w:pPr>
    </w:p>
    <w:p w:rsidR="0095150B" w:rsidRDefault="0095150B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Pr="00B85188" w:rsidRDefault="00B85188" w:rsidP="00B85188">
      <w:pPr>
        <w:jc w:val="both"/>
      </w:pPr>
    </w:p>
    <w:p w:rsidR="0095150B" w:rsidRPr="00B85188" w:rsidRDefault="0095150B" w:rsidP="00B85188">
      <w:pPr>
        <w:widowControl w:val="0"/>
        <w:jc w:val="center"/>
      </w:pPr>
      <w:r w:rsidRPr="00B85188">
        <w:t>Москва, 2017 г.</w:t>
      </w:r>
    </w:p>
    <w:p w:rsidR="005D157C" w:rsidRPr="00B85188" w:rsidRDefault="005D157C" w:rsidP="00B85188">
      <w:pPr>
        <w:widowControl w:val="0"/>
        <w:jc w:val="both"/>
      </w:pPr>
    </w:p>
    <w:bookmarkStart w:id="72" w:name="_Toc468278247" w:displacedByCustomXml="next"/>
    <w:bookmarkStart w:id="73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B85188" w:rsidRDefault="00B05C56" w:rsidP="00B85188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B85188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B85188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B85188">
            <w:fldChar w:fldCharType="begin"/>
          </w:r>
          <w:r w:rsidR="00B05C56" w:rsidRPr="00B85188">
            <w:instrText xml:space="preserve"> TOC \o "1-3" \h \z \u </w:instrText>
          </w:r>
          <w:r w:rsidRPr="00B85188">
            <w:fldChar w:fldCharType="separate"/>
          </w:r>
          <w:hyperlink w:anchor="_Toc508273409" w:history="1">
            <w:r w:rsidR="00B85188" w:rsidRPr="00933ECE">
              <w:rPr>
                <w:rStyle w:val="ab"/>
                <w:noProof/>
              </w:rPr>
              <w:t>Цель освоения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09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0" w:history="1">
            <w:r w:rsidR="00B85188" w:rsidRPr="00933ECE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0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1" w:history="1">
            <w:r w:rsidR="00B85188" w:rsidRPr="00933ECE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1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2" w:history="1">
            <w:r w:rsidR="00B85188" w:rsidRPr="00933ECE">
              <w:rPr>
                <w:rStyle w:val="ab"/>
                <w:noProof/>
              </w:rPr>
              <w:t>Компетенция, формируемая дисциплиной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2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3" w:history="1">
            <w:r w:rsidR="00B85188" w:rsidRPr="00933ECE">
              <w:rPr>
                <w:rStyle w:val="ab"/>
                <w:noProof/>
              </w:rPr>
              <w:t>Этапы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3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4" w:history="1">
            <w:r w:rsidR="00B85188" w:rsidRPr="00933ECE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4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4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5" w:history="1">
            <w:r w:rsidR="00B85188" w:rsidRPr="00933ECE">
              <w:rPr>
                <w:rStyle w:val="ab"/>
                <w:noProof/>
              </w:rPr>
              <w:t>Объем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5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5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6" w:history="1">
            <w:r w:rsidR="00B85188" w:rsidRPr="00933ECE">
              <w:rPr>
                <w:rStyle w:val="ab"/>
                <w:noProof/>
              </w:rPr>
              <w:t>Разделы дисциплины и трудоемкость по видам учебных занятий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6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5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7" w:history="1">
            <w:r w:rsidR="00B85188" w:rsidRPr="00933ECE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7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5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8" w:history="1">
            <w:r w:rsidR="00B85188" w:rsidRPr="00933ECE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B85188" w:rsidRPr="00933ECE">
              <w:rPr>
                <w:rStyle w:val="ab"/>
                <w:i/>
                <w:noProof/>
              </w:rPr>
              <w:t xml:space="preserve"> </w:t>
            </w:r>
            <w:r w:rsidR="00B85188" w:rsidRPr="00933ECE">
              <w:rPr>
                <w:rStyle w:val="ab"/>
                <w:noProof/>
              </w:rPr>
              <w:t>по дисциплине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8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6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9" w:history="1">
            <w:r w:rsidR="00B85188" w:rsidRPr="00933ECE">
              <w:rPr>
                <w:rStyle w:val="ab"/>
                <w:noProof/>
              </w:rPr>
              <w:t>Фонд оценочных средств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9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6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0" w:history="1">
            <w:r w:rsidR="00B85188" w:rsidRPr="00933ECE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0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6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1" w:history="1">
            <w:r w:rsidR="00B85188" w:rsidRPr="00933ECE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1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6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2" w:history="1">
            <w:r w:rsidR="00B85188" w:rsidRPr="00933ECE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2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7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3" w:history="1">
            <w:r w:rsidR="00B85188" w:rsidRPr="00933ECE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3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7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4" w:history="1">
            <w:r w:rsidR="00B85188" w:rsidRPr="00933ECE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4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8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5" w:history="1">
            <w:r w:rsidR="00B85188" w:rsidRPr="00933ECE">
              <w:rPr>
                <w:rStyle w:val="ab"/>
                <w:noProof/>
              </w:rPr>
              <w:t>Средства оценивания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5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9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6" w:history="1">
            <w:r w:rsidR="00B85188" w:rsidRPr="00933ECE">
              <w:rPr>
                <w:rStyle w:val="ab"/>
                <w:noProof/>
              </w:rPr>
              <w:t>Литература по дисциплине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6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9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7" w:history="1">
            <w:r w:rsidR="00B85188" w:rsidRPr="00933ECE">
              <w:rPr>
                <w:rStyle w:val="ab"/>
                <w:noProof/>
              </w:rPr>
              <w:t>Интернет-ресурс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7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10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8" w:history="1">
            <w:r w:rsidR="00B85188" w:rsidRPr="00933ECE">
              <w:rPr>
                <w:rStyle w:val="ab"/>
                <w:noProof/>
              </w:rPr>
              <w:t>Методические указания для освоения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8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11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BC0C9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9" w:history="1">
            <w:r w:rsidR="00B85188" w:rsidRPr="00933ECE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9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347238">
              <w:rPr>
                <w:noProof/>
                <w:webHidden/>
              </w:rPr>
              <w:t>11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05C56" w:rsidRPr="00B85188" w:rsidRDefault="00390C02" w:rsidP="00B85188">
          <w:pPr>
            <w:jc w:val="both"/>
          </w:pPr>
          <w:r w:rsidRPr="00B85188">
            <w:fldChar w:fldCharType="end"/>
          </w:r>
        </w:p>
      </w:sdtContent>
    </w:sdt>
    <w:p w:rsidR="00B05C56" w:rsidRPr="00B85188" w:rsidRDefault="00B05C56" w:rsidP="00B85188">
      <w:pPr>
        <w:pStyle w:val="10"/>
        <w:spacing w:before="0" w:after="120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Default="00B85188" w:rsidP="00B85188">
      <w:pPr>
        <w:tabs>
          <w:tab w:val="left" w:pos="2895"/>
        </w:tabs>
        <w:jc w:val="both"/>
      </w:pPr>
      <w:r>
        <w:tab/>
      </w:r>
    </w:p>
    <w:p w:rsidR="00B85188" w:rsidRDefault="00B85188" w:rsidP="00B85188">
      <w:pPr>
        <w:tabs>
          <w:tab w:val="left" w:pos="2895"/>
        </w:tabs>
        <w:jc w:val="both"/>
      </w:pPr>
    </w:p>
    <w:p w:rsidR="00B85188" w:rsidRPr="00B85188" w:rsidRDefault="00B85188" w:rsidP="00B85188">
      <w:pPr>
        <w:tabs>
          <w:tab w:val="left" w:pos="2895"/>
        </w:tabs>
        <w:jc w:val="both"/>
      </w:pPr>
    </w:p>
    <w:p w:rsidR="00B05C56" w:rsidRPr="00B85188" w:rsidRDefault="00B05C56" w:rsidP="00B85188">
      <w:pPr>
        <w:jc w:val="both"/>
      </w:pPr>
    </w:p>
    <w:p w:rsidR="00512028" w:rsidRPr="00B85188" w:rsidRDefault="005D157C" w:rsidP="00B85188">
      <w:pPr>
        <w:pStyle w:val="3"/>
        <w:spacing w:line="276" w:lineRule="auto"/>
      </w:pPr>
      <w:bookmarkStart w:id="74" w:name="_Toc508273409"/>
      <w:r w:rsidRPr="00B85188">
        <w:lastRenderedPageBreak/>
        <w:t>Цел</w:t>
      </w:r>
      <w:r w:rsidR="00D27463" w:rsidRPr="00B85188">
        <w:t>ь</w:t>
      </w:r>
      <w:r w:rsidRPr="00B85188">
        <w:t xml:space="preserve"> освоения дисциплины</w:t>
      </w:r>
      <w:bookmarkEnd w:id="74"/>
      <w:bookmarkEnd w:id="73"/>
      <w:bookmarkEnd w:id="72"/>
    </w:p>
    <w:p w:rsidR="00D27463" w:rsidRPr="00B85188" w:rsidRDefault="00D27463" w:rsidP="00B85188">
      <w:pPr>
        <w:jc w:val="both"/>
      </w:pPr>
      <w:r w:rsidRPr="00B85188">
        <w:t xml:space="preserve">Помочь будущему пастырю сформировать целостное представление о содержании и значении подвига </w:t>
      </w:r>
      <w:proofErr w:type="spellStart"/>
      <w:r w:rsidRPr="00B85188">
        <w:t>Новомучеников</w:t>
      </w:r>
      <w:proofErr w:type="spellEnd"/>
      <w:r w:rsidRPr="00B85188">
        <w:t xml:space="preserve"> и исповедников Российских.</w:t>
      </w:r>
    </w:p>
    <w:p w:rsidR="005D157C" w:rsidRPr="00B85188" w:rsidRDefault="005D157C" w:rsidP="00B85188">
      <w:pPr>
        <w:widowControl w:val="0"/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508273410"/>
      <w:r w:rsidRPr="00B85188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</w:p>
    <w:p w:rsidR="00D27463" w:rsidRPr="00B85188" w:rsidRDefault="00D27463" w:rsidP="00B85188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Дисциплина относится к базовой части образовательной программы и является обязательной. Курс опирается на знания, полученные студентами в курсах новейшей истории Русской Православной Церкви, истории Вселенской Церкви, </w:t>
      </w:r>
      <w:proofErr w:type="spellStart"/>
      <w:r w:rsidRPr="00B85188">
        <w:rPr>
          <w:rFonts w:ascii="Times New Roman" w:hAnsi="Times New Roman" w:cs="Times New Roman"/>
          <w:sz w:val="24"/>
          <w:szCs w:val="24"/>
          <w:lang w:val="ru-RU"/>
        </w:rPr>
        <w:t>пасторологии</w:t>
      </w:r>
      <w:proofErr w:type="spellEnd"/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 и догматики.</w:t>
      </w:r>
    </w:p>
    <w:p w:rsidR="00F53633" w:rsidRPr="00B85188" w:rsidRDefault="00F53633" w:rsidP="00B85188">
      <w:pPr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508273411"/>
      <w:r w:rsidRPr="00B85188">
        <w:t xml:space="preserve">Перечень планируемых результатов </w:t>
      </w:r>
      <w:proofErr w:type="gramStart"/>
      <w:r w:rsidRPr="00B85188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proofErr w:type="gramEnd"/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6" w:name="_Toc508273412"/>
      <w:r w:rsidRPr="00B85188">
        <w:rPr>
          <w:rFonts w:cs="Times New Roman"/>
          <w:sz w:val="24"/>
          <w:szCs w:val="24"/>
        </w:rPr>
        <w:t>Компетенция, формируемая дисциплиной</w:t>
      </w:r>
      <w:bookmarkEnd w:id="86"/>
    </w:p>
    <w:p w:rsidR="00770C43" w:rsidRPr="00B85188" w:rsidRDefault="00770C43" w:rsidP="00B85188">
      <w:pPr>
        <w:jc w:val="both"/>
        <w:rPr>
          <w:color w:val="000000"/>
        </w:rPr>
      </w:pPr>
      <w:r w:rsidRPr="00B85188">
        <w:t xml:space="preserve">Дисциплина призвана сформировать у </w:t>
      </w:r>
      <w:proofErr w:type="gramStart"/>
      <w:r w:rsidRPr="00B85188">
        <w:t>обучающихся</w:t>
      </w:r>
      <w:proofErr w:type="gramEnd"/>
      <w:r w:rsidRPr="00B85188">
        <w:t xml:space="preserve"> общекультурную компетенцию ОК-</w:t>
      </w:r>
      <w:r w:rsidR="00D27463" w:rsidRPr="00B85188">
        <w:t>2</w:t>
      </w:r>
      <w:r w:rsidRPr="00B85188">
        <w:t xml:space="preserve">: </w:t>
      </w:r>
      <w:r w:rsidR="00D27463" w:rsidRPr="00B85188">
        <w:rPr>
          <w:color w:val="000000"/>
        </w:rPr>
        <w:t>способность анализировать основные этапы и закономерности исторического развития общества для формирования гражданской позиции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473664500"/>
      <w:bookmarkStart w:id="88" w:name="_Toc473718078"/>
      <w:bookmarkStart w:id="89" w:name="_Toc473892880"/>
      <w:bookmarkStart w:id="90" w:name="_Toc474840589"/>
      <w:bookmarkStart w:id="91" w:name="_Toc475970636"/>
      <w:bookmarkStart w:id="92" w:name="_Toc508273413"/>
      <w:r w:rsidRPr="00B85188">
        <w:rPr>
          <w:rFonts w:cs="Times New Roman"/>
          <w:sz w:val="24"/>
          <w:szCs w:val="24"/>
        </w:rPr>
        <w:t>Этапы освоения компетенции</w:t>
      </w:r>
      <w:bookmarkEnd w:id="87"/>
      <w:bookmarkEnd w:id="88"/>
      <w:bookmarkEnd w:id="89"/>
      <w:bookmarkEnd w:id="90"/>
      <w:bookmarkEnd w:id="91"/>
      <w:bookmarkEnd w:id="92"/>
    </w:p>
    <w:p w:rsidR="00770C43" w:rsidRPr="00B85188" w:rsidRDefault="00770C43" w:rsidP="00B85188">
      <w:pPr>
        <w:jc w:val="both"/>
      </w:pPr>
      <w:r w:rsidRPr="00B8518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B85188">
        <w:t xml:space="preserve"> и практик</w:t>
      </w:r>
      <w:r w:rsidRPr="00B8518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B85188">
        <w:t xml:space="preserve">всех </w:t>
      </w:r>
      <w:r w:rsidRPr="00B85188">
        <w:t xml:space="preserve">дисциплин </w:t>
      </w:r>
      <w:r w:rsidR="00280ABC" w:rsidRPr="00B85188">
        <w:t>и практик образовательной программы.</w:t>
      </w:r>
    </w:p>
    <w:p w:rsidR="00770C43" w:rsidRPr="00B85188" w:rsidRDefault="00770C43" w:rsidP="00B85188">
      <w:pPr>
        <w:jc w:val="both"/>
      </w:pPr>
      <w:r w:rsidRPr="00B85188">
        <w:t xml:space="preserve">На начальном этапе в течение семестра формируются </w:t>
      </w:r>
      <w:proofErr w:type="spellStart"/>
      <w:r w:rsidRPr="00B85188">
        <w:t>знаниевые</w:t>
      </w:r>
      <w:proofErr w:type="spellEnd"/>
      <w:r w:rsidRPr="00B851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B85188">
        <w:t>Обучающийся</w:t>
      </w:r>
      <w:proofErr w:type="gramEnd"/>
      <w:r w:rsidRPr="00B85188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B85188" w:rsidRDefault="00770C43" w:rsidP="00B85188">
      <w:pPr>
        <w:jc w:val="both"/>
      </w:pPr>
      <w:r w:rsidRPr="00B85188">
        <w:t xml:space="preserve">Основной этап. Освоение этого этапа проходит к концу семестрового обучения. </w:t>
      </w:r>
      <w:proofErr w:type="gramStart"/>
      <w:r w:rsidRPr="00B85188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B85188">
        <w:t>саморегуляцию</w:t>
      </w:r>
      <w:proofErr w:type="spellEnd"/>
      <w:r w:rsidRPr="00B85188">
        <w:t xml:space="preserve"> в ходе работы и перенося знания и умения на новые условия.</w:t>
      </w:r>
      <w:proofErr w:type="gramEnd"/>
      <w:r w:rsidRPr="00B85188">
        <w:t xml:space="preserve"> Контроль качества освоения основного этапа компетенции выносится на промежуточную аттестацию.</w:t>
      </w:r>
    </w:p>
    <w:p w:rsidR="00770C43" w:rsidRPr="00B85188" w:rsidRDefault="00770C43" w:rsidP="00B85188">
      <w:pPr>
        <w:jc w:val="both"/>
      </w:pPr>
      <w:r w:rsidRPr="00B85188">
        <w:t xml:space="preserve">Завершающий этап подразумевает достижение </w:t>
      </w:r>
      <w:proofErr w:type="gramStart"/>
      <w:r w:rsidRPr="00B85188">
        <w:t>обучающимся</w:t>
      </w:r>
      <w:proofErr w:type="gramEnd"/>
      <w:r w:rsidRPr="00B85188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B85188">
        <w:t xml:space="preserve">и практик </w:t>
      </w:r>
      <w:r w:rsidRPr="00B85188">
        <w:t>образовательной программы.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3" w:name="_Toc472951667"/>
      <w:bookmarkStart w:id="94" w:name="_Toc474840590"/>
      <w:bookmarkStart w:id="95" w:name="_Toc475970637"/>
      <w:bookmarkStart w:id="96" w:name="_Toc508273414"/>
      <w:r w:rsidRPr="00B85188">
        <w:rPr>
          <w:rFonts w:cs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93"/>
      <w:bookmarkEnd w:id="94"/>
      <w:bookmarkEnd w:id="95"/>
      <w:bookmarkEnd w:id="96"/>
    </w:p>
    <w:p w:rsidR="00770C43" w:rsidRPr="00B85188" w:rsidRDefault="00770C43" w:rsidP="00B85188">
      <w:pPr>
        <w:jc w:val="both"/>
      </w:pPr>
      <w:r w:rsidRPr="00B85188">
        <w:t xml:space="preserve">В результате освоения дисциплины </w:t>
      </w:r>
      <w:proofErr w:type="gramStart"/>
      <w:r w:rsidRPr="00B85188">
        <w:t>обучающийся</w:t>
      </w:r>
      <w:proofErr w:type="gramEnd"/>
      <w:r w:rsidRPr="00B85188">
        <w:t xml:space="preserve"> приобретает знания, умения и навыки, необходимые для обеспечения </w:t>
      </w:r>
      <w:r w:rsidR="008145F6" w:rsidRPr="00B85188">
        <w:t>профессиональной деятельности</w:t>
      </w:r>
      <w:r w:rsidRPr="00B85188">
        <w:t>, указанн</w:t>
      </w:r>
      <w:r w:rsidR="008145F6" w:rsidRPr="00B85188">
        <w:t>ой</w:t>
      </w:r>
      <w:r w:rsidRPr="00B85188">
        <w:t xml:space="preserve"> в п. 2. </w:t>
      </w:r>
      <w:proofErr w:type="spellStart"/>
      <w:r w:rsidR="008145F6" w:rsidRPr="00B85188">
        <w:t>ООП</w:t>
      </w:r>
      <w:proofErr w:type="spellEnd"/>
      <w:r w:rsidR="008145F6" w:rsidRPr="00B85188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182"/>
        <w:gridCol w:w="5389"/>
      </w:tblGrid>
      <w:tr w:rsidR="00770C43" w:rsidRPr="00B85188" w:rsidTr="0065006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770C43" w:rsidP="00B85188">
            <w:pPr>
              <w:spacing w:after="120" w:line="276" w:lineRule="auto"/>
              <w:jc w:val="both"/>
              <w:rPr>
                <w:b/>
                <w:bCs/>
              </w:rPr>
            </w:pPr>
            <w:r w:rsidRPr="00B8518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BC0C94" w:rsidP="00B85188">
            <w:pPr>
              <w:spacing w:after="12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Планируемые результаты освое</w:t>
            </w:r>
            <w:bookmarkStart w:id="97" w:name="_GoBack"/>
            <w:bookmarkEnd w:id="97"/>
            <w:r w:rsidR="00F35FE0" w:rsidRPr="00B85188">
              <w:rPr>
                <w:b/>
                <w:bCs/>
              </w:rPr>
              <w:t>ния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proofErr w:type="gramStart"/>
            <w:r w:rsidRPr="00B85188">
              <w:rPr>
                <w:rFonts w:eastAsia="Calibri"/>
                <w:lang w:eastAsia="en-US"/>
              </w:rPr>
              <w:t>Начальный</w:t>
            </w:r>
            <w:proofErr w:type="gramEnd"/>
            <w:r w:rsidRPr="00B85188">
              <w:rPr>
                <w:rFonts w:eastAsia="Calibri"/>
                <w:lang w:eastAsia="en-US"/>
              </w:rPr>
              <w:t>: знакомство с основными событиями всемирной и отечественной истории.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 xml:space="preserve">- знание хронологических рамок и период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ключевых процессов, дат важнейших событий отечественной и всеобщей истори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понятийного аппарата в области истории и церковной истории;</w:t>
            </w:r>
          </w:p>
          <w:p w:rsidR="00D27463" w:rsidRPr="00B85188" w:rsidRDefault="00D27463" w:rsidP="00B85188">
            <w:pPr>
              <w:tabs>
                <w:tab w:val="left" w:pos="4095"/>
              </w:tabs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знание основных деятелей (церковной) истории и их роли в событиях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Основной: анализ исторических событий в их взаимосвязи и влиянии на состояние общества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 - знание основы методики анализа исторических событий в их взаимосвязи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аргументировано обосновывать свои суждения и выводы.</w:t>
            </w:r>
          </w:p>
        </w:tc>
      </w:tr>
      <w:tr w:rsidR="00D27463" w:rsidRPr="00B85188" w:rsidTr="00D27463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владение навыками сопоставления исторических </w:t>
            </w:r>
            <w:r w:rsidRPr="00B85188">
              <w:rPr>
                <w:rFonts w:eastAsia="Calibri"/>
                <w:lang w:eastAsia="en-US"/>
              </w:rPr>
              <w:lastRenderedPageBreak/>
              <w:t>событий и явлений в историческом контексте и в связи с современностью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27463" w:rsidRPr="00B85188" w:rsidRDefault="00D27463" w:rsidP="00B85188">
      <w:pPr>
        <w:jc w:val="both"/>
      </w:pPr>
    </w:p>
    <w:p w:rsidR="00251BEA" w:rsidRPr="00B85188" w:rsidRDefault="00251BEA" w:rsidP="00B85188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508273415"/>
      <w:r w:rsidRPr="00B85188">
        <w:t>Объем дисциплины</w:t>
      </w:r>
      <w:bookmarkEnd w:id="98"/>
      <w:bookmarkEnd w:id="99"/>
      <w:bookmarkEnd w:id="100"/>
      <w:bookmarkEnd w:id="101"/>
      <w:bookmarkEnd w:id="102"/>
      <w:bookmarkEnd w:id="103"/>
    </w:p>
    <w:p w:rsidR="00251BEA" w:rsidRPr="00B85188" w:rsidRDefault="00251BEA" w:rsidP="00B85188">
      <w:pPr>
        <w:pStyle w:val="a7"/>
        <w:spacing w:after="120" w:line="276" w:lineRule="auto"/>
        <w:ind w:firstLine="0"/>
      </w:pPr>
      <w:r w:rsidRPr="00B85188">
        <w:t xml:space="preserve">Общая трудоемкость дисциплины составляет </w:t>
      </w:r>
      <w:r w:rsidR="00D27463" w:rsidRPr="00B85188">
        <w:t>2</w:t>
      </w:r>
      <w:r w:rsidRPr="00B85188">
        <w:t xml:space="preserve"> </w:t>
      </w:r>
      <w:proofErr w:type="gramStart"/>
      <w:r w:rsidRPr="00B85188">
        <w:t>зачетных</w:t>
      </w:r>
      <w:proofErr w:type="gramEnd"/>
      <w:r w:rsidRPr="00B85188">
        <w:t xml:space="preserve"> единицы,</w:t>
      </w:r>
      <w:r w:rsidR="0095150B" w:rsidRPr="00B85188">
        <w:t xml:space="preserve"> </w:t>
      </w:r>
      <w:r w:rsidR="00D27463" w:rsidRPr="00B85188">
        <w:t>72</w:t>
      </w:r>
      <w:r w:rsidRPr="00B85188">
        <w:t xml:space="preserve"> </w:t>
      </w:r>
      <w:r w:rsidR="0095150B" w:rsidRPr="00B85188">
        <w:t>академических час</w:t>
      </w:r>
      <w:r w:rsidR="00D27463" w:rsidRPr="00B85188">
        <w:t>а</w:t>
      </w:r>
      <w:r w:rsidR="0095150B" w:rsidRPr="00B85188">
        <w:t>.</w:t>
      </w:r>
    </w:p>
    <w:p w:rsidR="00000655" w:rsidRPr="00B85188" w:rsidRDefault="00000655" w:rsidP="00B85188">
      <w:pPr>
        <w:pStyle w:val="a7"/>
        <w:spacing w:after="120" w:line="276" w:lineRule="auto"/>
        <w:ind w:firstLine="0"/>
      </w:pPr>
    </w:p>
    <w:p w:rsidR="00251BEA" w:rsidRPr="00B85188" w:rsidRDefault="00251BEA" w:rsidP="00B85188">
      <w:pPr>
        <w:pStyle w:val="3"/>
        <w:spacing w:line="276" w:lineRule="auto"/>
      </w:pPr>
      <w:bookmarkStart w:id="104" w:name="_Toc468272474"/>
      <w:bookmarkStart w:id="105" w:name="_Toc468274075"/>
      <w:bookmarkStart w:id="106" w:name="_Toc468278251"/>
      <w:bookmarkStart w:id="107" w:name="_Toc508273416"/>
      <w:r w:rsidRPr="00B85188">
        <w:t>Разделы дисциплины и трудоемкость по видам учебных занятий</w:t>
      </w:r>
      <w:bookmarkEnd w:id="104"/>
      <w:bookmarkEnd w:id="105"/>
      <w:bookmarkEnd w:id="106"/>
      <w:bookmarkEnd w:id="107"/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7"/>
        <w:gridCol w:w="668"/>
        <w:gridCol w:w="730"/>
        <w:gridCol w:w="772"/>
        <w:gridCol w:w="713"/>
        <w:gridCol w:w="1074"/>
        <w:gridCol w:w="3257"/>
      </w:tblGrid>
      <w:tr w:rsidR="00B85188" w:rsidRPr="00B85188" w:rsidTr="00D27463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Раздел</w:t>
            </w:r>
          </w:p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  <w:vAlign w:val="center"/>
          </w:tcPr>
          <w:p w:rsidR="00D27463" w:rsidRPr="00B85188" w:rsidRDefault="00D27463" w:rsidP="00B85188">
            <w:pPr>
              <w:ind w:left="113" w:right="113"/>
              <w:jc w:val="both"/>
              <w:rPr>
                <w:i/>
              </w:rPr>
            </w:pPr>
            <w:r w:rsidRPr="00B851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Виды учебной работы, и</w:t>
            </w:r>
            <w:r w:rsidR="00B85188" w:rsidRPr="00B85188">
              <w:rPr>
                <w:i/>
              </w:rPr>
              <w:t>х</w:t>
            </w:r>
            <w:r w:rsidRPr="00B85188">
              <w:rPr>
                <w:i/>
              </w:rPr>
              <w:t xml:space="preserve"> трудоемкость </w:t>
            </w:r>
            <w:r w:rsidRPr="00B85188">
              <w:rPr>
                <w:i/>
              </w:rPr>
              <w:br/>
              <w:t>(в часах)</w:t>
            </w:r>
          </w:p>
        </w:tc>
        <w:tc>
          <w:tcPr>
            <w:tcW w:w="0" w:type="auto"/>
            <w:vMerge w:val="restart"/>
            <w:vAlign w:val="center"/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B85188" w:rsidRPr="00B85188" w:rsidTr="00D27463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27463" w:rsidRPr="00B85188" w:rsidRDefault="00D27463" w:rsidP="00B85188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D27463" w:rsidRPr="00B85188" w:rsidRDefault="00D27463" w:rsidP="00B85188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  <w:vAlign w:val="center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proofErr w:type="spellStart"/>
            <w:r w:rsidRPr="00B85188">
              <w:rPr>
                <w:bCs/>
                <w:i/>
                <w:iCs/>
              </w:rPr>
              <w:t>С.Р</w:t>
            </w:r>
            <w:proofErr w:type="spellEnd"/>
            <w:r w:rsidRPr="00B85188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D27463" w:rsidRPr="00B85188" w:rsidRDefault="00D27463" w:rsidP="00B85188">
            <w:pPr>
              <w:jc w:val="both"/>
              <w:rPr>
                <w:b/>
              </w:rPr>
            </w:pPr>
          </w:p>
        </w:tc>
      </w:tr>
      <w:tr w:rsidR="00B85188" w:rsidRPr="00B85188" w:rsidTr="00D27463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</w:pPr>
            <w:proofErr w:type="spellStart"/>
            <w:r w:rsidRPr="00B85188">
              <w:t>Новомученики</w:t>
            </w:r>
            <w:proofErr w:type="spellEnd"/>
            <w:r w:rsidRPr="00B85188">
              <w:t xml:space="preserve"> и исповедники российские</w:t>
            </w:r>
          </w:p>
        </w:tc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</w:pPr>
            <w:r w:rsidRPr="00B85188">
              <w:t>7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  <w:r w:rsidRPr="00B85188">
              <w:t>30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  <w:r w:rsidRPr="00B85188">
              <w:t>42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  <w:r w:rsidRPr="00B85188">
              <w:t>Посещение, опрос.</w:t>
            </w:r>
          </w:p>
        </w:tc>
      </w:tr>
      <w:tr w:rsidR="00B85188" w:rsidRPr="00B85188" w:rsidTr="004C4BFD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</w:t>
            </w:r>
          </w:p>
        </w:tc>
        <w:tc>
          <w:tcPr>
            <w:tcW w:w="0" w:type="auto"/>
            <w:gridSpan w:val="4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Зачет</w:t>
            </w:r>
          </w:p>
        </w:tc>
      </w:tr>
    </w:tbl>
    <w:p w:rsidR="00251BEA" w:rsidRPr="00B85188" w:rsidRDefault="00251BEA" w:rsidP="00B85188">
      <w:pPr>
        <w:jc w:val="both"/>
      </w:pPr>
      <w:bookmarkStart w:id="108" w:name="Предметфилософии"/>
      <w:bookmarkEnd w:id="108"/>
    </w:p>
    <w:p w:rsidR="00FC3241" w:rsidRPr="00B85188" w:rsidRDefault="00FC3241" w:rsidP="00B85188">
      <w:pPr>
        <w:pStyle w:val="3"/>
        <w:spacing w:line="276" w:lineRule="auto"/>
      </w:pPr>
      <w:bookmarkStart w:id="109" w:name="_Toc468272475"/>
      <w:bookmarkStart w:id="110" w:name="_Toc468274076"/>
      <w:bookmarkStart w:id="111" w:name="_Toc468278259"/>
      <w:bookmarkStart w:id="112" w:name="_Toc508273417"/>
      <w:r w:rsidRPr="00B85188">
        <w:t>Содержание дисциплины, структурированное по темам</w:t>
      </w:r>
      <w:bookmarkEnd w:id="109"/>
      <w:bookmarkEnd w:id="110"/>
      <w:bookmarkEnd w:id="111"/>
      <w:bookmarkEnd w:id="112"/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bookmarkStart w:id="113" w:name="_Toc467596881"/>
      <w:bookmarkStart w:id="114" w:name="_Toc467599965"/>
      <w:bookmarkStart w:id="115" w:name="_Toc468272476"/>
      <w:bookmarkStart w:id="116" w:name="_Toc467596884"/>
      <w:bookmarkStart w:id="117" w:name="_Toc467599968"/>
      <w:bookmarkStart w:id="118" w:name="_Toc468272477"/>
      <w:bookmarkStart w:id="119" w:name="_Toc468274078"/>
      <w:bookmarkStart w:id="120" w:name="_Toc468278275"/>
      <w:r w:rsidRPr="00B85188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Подвиг святых Царственных страстотерпцев (февраль 1917 г. – июль 1918 г.). </w:t>
      </w:r>
      <w:proofErr w:type="spellStart"/>
      <w:r w:rsidRPr="00B85188">
        <w:t>Преподобномученица</w:t>
      </w:r>
      <w:proofErr w:type="spellEnd"/>
      <w:r w:rsidRPr="00B85188">
        <w:t xml:space="preserve"> Великая княгиня </w:t>
      </w:r>
      <w:proofErr w:type="spellStart"/>
      <w:r w:rsidRPr="00B85188">
        <w:t>Елисавета</w:t>
      </w:r>
      <w:proofErr w:type="spellEnd"/>
      <w:r w:rsidRPr="00B85188">
        <w:t>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Мученики периода Гражданской войны и «Красного террора». Священномученики митрополит Владимир Киевский, архиепископы </w:t>
      </w:r>
      <w:proofErr w:type="spellStart"/>
      <w:r w:rsidRPr="00B85188">
        <w:t>Андроник</w:t>
      </w:r>
      <w:proofErr w:type="spellEnd"/>
      <w:r w:rsidRPr="00B85188">
        <w:t xml:space="preserve"> Пермский, </w:t>
      </w:r>
      <w:proofErr w:type="spellStart"/>
      <w:r w:rsidRPr="00B85188">
        <w:t>Гермоген</w:t>
      </w:r>
      <w:proofErr w:type="spellEnd"/>
      <w:r w:rsidRPr="00B85188">
        <w:t xml:space="preserve"> Тобольский, протоиер</w:t>
      </w:r>
      <w:proofErr w:type="gramStart"/>
      <w:r w:rsidRPr="00B85188">
        <w:t>еи Иоа</w:t>
      </w:r>
      <w:proofErr w:type="gramEnd"/>
      <w:r w:rsidRPr="00B85188">
        <w:t xml:space="preserve">нн </w:t>
      </w:r>
      <w:proofErr w:type="spellStart"/>
      <w:r w:rsidRPr="00B85188">
        <w:t>Кочуров</w:t>
      </w:r>
      <w:proofErr w:type="spellEnd"/>
      <w:r w:rsidRPr="00B85188">
        <w:t>, Иоанн Восторг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B85188">
        <w:t>ракола</w:t>
      </w:r>
      <w:proofErr w:type="spellEnd"/>
      <w:r w:rsidRPr="00B85188">
        <w:t xml:space="preserve">. Священномученик митрополит Вениамин Петроградский. Московские священномученики протоиереи Василий Соколов, Христофор Надеждин, Александр Заозерский, </w:t>
      </w:r>
      <w:proofErr w:type="spellStart"/>
      <w:r w:rsidRPr="00B85188">
        <w:t>преподобномученик</w:t>
      </w:r>
      <w:proofErr w:type="spellEnd"/>
      <w:r w:rsidRPr="00B85188">
        <w:t xml:space="preserve"> иеромонах </w:t>
      </w:r>
      <w:proofErr w:type="spellStart"/>
      <w:r w:rsidRPr="00B85188">
        <w:t>Макарий</w:t>
      </w:r>
      <w:proofErr w:type="spellEnd"/>
      <w:r w:rsidRPr="00B85188">
        <w:t xml:space="preserve"> (Телегин) и мученик Сергий Тихомиров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святителя Тихона, Патриарха Всероссийского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Подвиг Патриаршего Местоблюстителя священномученика митрополита Петра </w:t>
      </w:r>
      <w:proofErr w:type="spellStart"/>
      <w:r w:rsidRPr="00B85188">
        <w:t>Крутицкого</w:t>
      </w:r>
      <w:proofErr w:type="spellEnd"/>
      <w:r w:rsidRPr="00B85188">
        <w:t>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lastRenderedPageBreak/>
        <w:t xml:space="preserve">Соловецкие епископы-исповедники и их роль в новейшей истории. Священномученики архиепископы Петр Воронежский, </w:t>
      </w:r>
      <w:proofErr w:type="spellStart"/>
      <w:r w:rsidRPr="00B85188">
        <w:t>Иларион</w:t>
      </w:r>
      <w:proofErr w:type="spellEnd"/>
      <w:r w:rsidRPr="00B85188">
        <w:t xml:space="preserve"> </w:t>
      </w:r>
      <w:proofErr w:type="spellStart"/>
      <w:r w:rsidRPr="00B85188">
        <w:t>Верейский</w:t>
      </w:r>
      <w:proofErr w:type="spellEnd"/>
      <w:r w:rsidRPr="00B85188">
        <w:t>, епископ Василий Прилуцкий, мученик Иоанн Поп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Священномученики митрополит Кирилл Казанский, архиепископ Серафим </w:t>
      </w:r>
      <w:proofErr w:type="spellStart"/>
      <w:r w:rsidRPr="00B85188">
        <w:t>Угличский</w:t>
      </w:r>
      <w:proofErr w:type="spellEnd"/>
      <w:r w:rsidRPr="00B85188">
        <w:t xml:space="preserve">, епископ Серафим Дмитровский, протоиерей Сергий </w:t>
      </w:r>
      <w:proofErr w:type="spellStart"/>
      <w:r w:rsidRPr="00B85188">
        <w:t>Мечев</w:t>
      </w:r>
      <w:proofErr w:type="spellEnd"/>
      <w:r w:rsidRPr="00B85188">
        <w:t>, мученик Михаил Новоселов и 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«Большой террор» 1937–1938 гг. против Русской Православной Церкви. </w:t>
      </w:r>
      <w:proofErr w:type="spellStart"/>
      <w:r w:rsidRPr="00B85188">
        <w:t>Бутовские</w:t>
      </w:r>
      <w:proofErr w:type="spellEnd"/>
      <w:r w:rsidRPr="00B85188">
        <w:t xml:space="preserve"> святые. Священномученик Серафим (</w:t>
      </w:r>
      <w:proofErr w:type="spellStart"/>
      <w:r w:rsidRPr="00B85188">
        <w:t>Чичагов</w:t>
      </w:r>
      <w:proofErr w:type="spellEnd"/>
      <w:r w:rsidRPr="00B85188">
        <w:t>)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слевоенные гонения на Церковь. Святители епископ Афанасий Ковровский, Лука Симферопольский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бор сведений в России и за рубежом о пострадавших за веру при советской власти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Канонизация Собора </w:t>
      </w:r>
      <w:proofErr w:type="spellStart"/>
      <w:r w:rsidRPr="00B85188">
        <w:t>новомучеников</w:t>
      </w:r>
      <w:proofErr w:type="spellEnd"/>
      <w:r w:rsidRPr="00B85188">
        <w:t xml:space="preserve"> и исповедников и связанные с ней проблемы. Вопрос о «</w:t>
      </w:r>
      <w:proofErr w:type="spellStart"/>
      <w:r w:rsidRPr="00B85188">
        <w:t>деканонизации</w:t>
      </w:r>
      <w:proofErr w:type="spellEnd"/>
      <w:r w:rsidRPr="00B85188">
        <w:t>».</w:t>
      </w:r>
    </w:p>
    <w:p w:rsidR="00B85188" w:rsidRPr="00B85188" w:rsidRDefault="00B85188" w:rsidP="00B85188">
      <w:pPr>
        <w:pStyle w:val="3"/>
        <w:spacing w:line="276" w:lineRule="auto"/>
      </w:pPr>
    </w:p>
    <w:p w:rsidR="00BC7BCD" w:rsidRPr="00B85188" w:rsidRDefault="00BC7BCD" w:rsidP="00B85188">
      <w:pPr>
        <w:pStyle w:val="3"/>
        <w:spacing w:line="276" w:lineRule="auto"/>
      </w:pPr>
      <w:bookmarkStart w:id="121" w:name="_Toc508273418"/>
      <w:r w:rsidRPr="00B85188">
        <w:t xml:space="preserve">Учебно-методическое обеспечение самостоятельной работы </w:t>
      </w:r>
      <w:proofErr w:type="gramStart"/>
      <w:r w:rsidRPr="00B85188">
        <w:t>обучающихся</w:t>
      </w:r>
      <w:proofErr w:type="gramEnd"/>
      <w:r w:rsidRPr="00B85188">
        <w:rPr>
          <w:i/>
        </w:rPr>
        <w:t xml:space="preserve"> </w:t>
      </w:r>
      <w:r w:rsidRPr="00B85188">
        <w:t>по дисциплине</w:t>
      </w:r>
      <w:bookmarkEnd w:id="113"/>
      <w:bookmarkEnd w:id="114"/>
      <w:bookmarkEnd w:id="115"/>
      <w:bookmarkEnd w:id="121"/>
      <w:r w:rsidRPr="00B85188">
        <w:t xml:space="preserve"> </w:t>
      </w:r>
    </w:p>
    <w:p w:rsidR="00BC7BCD" w:rsidRPr="00B85188" w:rsidRDefault="00BC7BCD" w:rsidP="00B85188">
      <w:pPr>
        <w:jc w:val="both"/>
      </w:pPr>
      <w:r w:rsidRPr="00B85188">
        <w:t xml:space="preserve">Самостоятельная работа </w:t>
      </w:r>
      <w:proofErr w:type="gramStart"/>
      <w:r w:rsidRPr="00B85188">
        <w:t>обучающихся</w:t>
      </w:r>
      <w:proofErr w:type="gramEnd"/>
      <w:r w:rsidRPr="00B85188">
        <w:t xml:space="preserve"> обеспечивается следующими документами и материалами: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Рабочей программой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Планами учебных занятий, предоставляемых преподавателем в начале каждого раздела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Методическими пособиями по дисциплине (см. в списке литературы)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Образцами проверочных заданий, представленных в фонде оценочных средств.</w:t>
      </w:r>
    </w:p>
    <w:p w:rsidR="001A332A" w:rsidRPr="00B85188" w:rsidRDefault="001A332A" w:rsidP="00B85188">
      <w:pPr>
        <w:pStyle w:val="3"/>
        <w:spacing w:line="276" w:lineRule="auto"/>
      </w:pPr>
    </w:p>
    <w:p w:rsidR="00F331D3" w:rsidRPr="00B85188" w:rsidRDefault="00F331D3" w:rsidP="00B85188">
      <w:pPr>
        <w:pStyle w:val="3"/>
        <w:spacing w:line="276" w:lineRule="auto"/>
      </w:pPr>
      <w:bookmarkStart w:id="122" w:name="_Toc508273419"/>
      <w:r w:rsidRPr="00B85188">
        <w:t>Фонд оценочных средств</w:t>
      </w:r>
      <w:bookmarkEnd w:id="116"/>
      <w:bookmarkEnd w:id="117"/>
      <w:bookmarkEnd w:id="118"/>
      <w:bookmarkEnd w:id="119"/>
      <w:bookmarkEnd w:id="120"/>
      <w:bookmarkEnd w:id="122"/>
      <w:r w:rsidRPr="00B85188">
        <w:t xml:space="preserve">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3" w:name="_Toc473664508"/>
      <w:bookmarkStart w:id="124" w:name="_Toc473718086"/>
      <w:bookmarkStart w:id="125" w:name="_Toc473892887"/>
      <w:bookmarkStart w:id="126" w:name="_Toc474840596"/>
      <w:bookmarkStart w:id="127" w:name="_Toc475970643"/>
      <w:bookmarkStart w:id="128" w:name="_Toc508273420"/>
      <w:r w:rsidRPr="00B85188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23"/>
      <w:bookmarkEnd w:id="124"/>
      <w:bookmarkEnd w:id="125"/>
      <w:bookmarkEnd w:id="126"/>
      <w:bookmarkEnd w:id="127"/>
      <w:bookmarkEnd w:id="128"/>
    </w:p>
    <w:p w:rsidR="00F56992" w:rsidRPr="00B85188" w:rsidRDefault="00F56992" w:rsidP="00B85188">
      <w:pPr>
        <w:keepLines/>
        <w:jc w:val="both"/>
      </w:pPr>
      <w:r w:rsidRPr="00B85188">
        <w:t xml:space="preserve">Фонд оценочных средств разработан для осваиваемой в ходе реализации курса компетенции и представлен в </w:t>
      </w:r>
      <w:r w:rsidRPr="00B85188">
        <w:rPr>
          <w:i/>
        </w:rPr>
        <w:t xml:space="preserve">Приложении </w:t>
      </w:r>
      <w:r w:rsidRPr="00B85188">
        <w:t xml:space="preserve"> к настоящей программе.</w:t>
      </w:r>
    </w:p>
    <w:p w:rsidR="00F56992" w:rsidRPr="00B85188" w:rsidRDefault="00F56992" w:rsidP="00B85188">
      <w:pPr>
        <w:keepLines/>
        <w:jc w:val="both"/>
      </w:pPr>
      <w:r w:rsidRPr="00B85188">
        <w:t>Настоящий фонд оценочных сре</w:t>
      </w:r>
      <w:proofErr w:type="gramStart"/>
      <w:r w:rsidRPr="00B85188">
        <w:t>дств в с</w:t>
      </w:r>
      <w:proofErr w:type="gramEnd"/>
      <w:r w:rsidRPr="00B85188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9" w:name="_Toc473664509"/>
      <w:bookmarkStart w:id="130" w:name="_Toc473718087"/>
      <w:bookmarkStart w:id="131" w:name="_Toc473892888"/>
      <w:bookmarkStart w:id="132" w:name="_Toc474840597"/>
      <w:bookmarkStart w:id="133" w:name="_Toc475970644"/>
      <w:bookmarkStart w:id="134" w:name="_Toc508273421"/>
      <w:r w:rsidRPr="00B85188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</w:p>
    <w:p w:rsidR="00F56992" w:rsidRPr="00B85188" w:rsidRDefault="00F56992" w:rsidP="00B85188">
      <w:pPr>
        <w:jc w:val="both"/>
      </w:pPr>
      <w:r w:rsidRPr="00B851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B85188" w:rsidRDefault="00F56992" w:rsidP="00D055E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5" w:name="_Toc474840598"/>
      <w:bookmarkStart w:id="136" w:name="_Toc475970645"/>
      <w:bookmarkStart w:id="137" w:name="_Toc508273422"/>
      <w:r w:rsidRPr="00B85188">
        <w:rPr>
          <w:rFonts w:cs="Times New Roman"/>
          <w:sz w:val="24"/>
          <w:szCs w:val="24"/>
        </w:rPr>
        <w:lastRenderedPageBreak/>
        <w:t>Вопросы для проведения промежуточной аттестации:</w:t>
      </w:r>
      <w:bookmarkEnd w:id="135"/>
      <w:bookmarkEnd w:id="136"/>
      <w:bookmarkEnd w:id="137"/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bookmarkStart w:id="138" w:name="_Toc473664511"/>
      <w:bookmarkStart w:id="139" w:name="_Toc473718089"/>
      <w:bookmarkStart w:id="140" w:name="_Toc473892890"/>
      <w:bookmarkStart w:id="141" w:name="_Toc474840599"/>
      <w:bookmarkStart w:id="142" w:name="_Toc475970646"/>
      <w:r w:rsidRPr="00D055EB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Подвиг святых Царственных страстотерпцев (февраль 1917 г. – июль 1918 г.). </w:t>
      </w:r>
      <w:proofErr w:type="spellStart"/>
      <w:r w:rsidRPr="00D055EB">
        <w:t>Преподобномученица</w:t>
      </w:r>
      <w:proofErr w:type="spellEnd"/>
      <w:r w:rsidRPr="00D055EB">
        <w:t xml:space="preserve"> Великая княгиня </w:t>
      </w:r>
      <w:proofErr w:type="spellStart"/>
      <w:r w:rsidRPr="00D055EB">
        <w:t>Елисавета</w:t>
      </w:r>
      <w:proofErr w:type="spellEnd"/>
      <w:r w:rsidRPr="00D055EB">
        <w:t>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периода Гражданской войны и «Красного террора». Священномученики митрополит Владимир Киевский, архиепископы </w:t>
      </w:r>
      <w:proofErr w:type="spellStart"/>
      <w:r w:rsidRPr="00D055EB">
        <w:t>Андроник</w:t>
      </w:r>
      <w:proofErr w:type="spellEnd"/>
      <w:r w:rsidRPr="00D055EB">
        <w:t xml:space="preserve"> Пермский, </w:t>
      </w:r>
      <w:proofErr w:type="spellStart"/>
      <w:r w:rsidRPr="00D055EB">
        <w:t>Гермоген</w:t>
      </w:r>
      <w:proofErr w:type="spellEnd"/>
      <w:r w:rsidRPr="00D055EB">
        <w:t xml:space="preserve"> Тобольский, протоиер</w:t>
      </w:r>
      <w:proofErr w:type="gramStart"/>
      <w:r w:rsidRPr="00D055EB">
        <w:t>еи Иоа</w:t>
      </w:r>
      <w:proofErr w:type="gramEnd"/>
      <w:r w:rsidRPr="00D055EB">
        <w:t xml:space="preserve">нн </w:t>
      </w:r>
      <w:proofErr w:type="spellStart"/>
      <w:r w:rsidRPr="00D055EB">
        <w:t>Кочуров</w:t>
      </w:r>
      <w:proofErr w:type="spellEnd"/>
      <w:r w:rsidRPr="00D055EB">
        <w:t>, Иоанн Восторг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D055EB">
        <w:t>ракола</w:t>
      </w:r>
      <w:proofErr w:type="spellEnd"/>
      <w:r w:rsidRPr="00D055EB">
        <w:t xml:space="preserve">. Священномученик митрополит Вениамин Петроградский. Московские священномученики протоиереи Василий Соколов, Христофор Надеждин, Александр Заозерский, </w:t>
      </w:r>
      <w:proofErr w:type="spellStart"/>
      <w:r w:rsidRPr="00D055EB">
        <w:t>преподобномученик</w:t>
      </w:r>
      <w:proofErr w:type="spellEnd"/>
      <w:r w:rsidRPr="00D055EB">
        <w:t xml:space="preserve"> иеромонах </w:t>
      </w:r>
      <w:proofErr w:type="spellStart"/>
      <w:r w:rsidRPr="00D055EB">
        <w:t>Макарий</w:t>
      </w:r>
      <w:proofErr w:type="spellEnd"/>
      <w:r w:rsidRPr="00D055EB">
        <w:t xml:space="preserve"> (Телегин) и мученик Сергий Тихомиров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святителя Тихона, Патриарха Всероссийского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Подвиг Патриаршего Местоблюстителя священномученика митрополита Петра </w:t>
      </w:r>
      <w:proofErr w:type="spellStart"/>
      <w:r w:rsidRPr="00D055EB">
        <w:t>Крутицкого</w:t>
      </w:r>
      <w:proofErr w:type="spellEnd"/>
      <w:r w:rsidRPr="00D055EB">
        <w:t>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Соловецкие епископы-исповедники и их роль в новейшей истории. Священномученики архиепископы Петр Воронежский, </w:t>
      </w:r>
      <w:proofErr w:type="spellStart"/>
      <w:r w:rsidRPr="00D055EB">
        <w:t>Иларион</w:t>
      </w:r>
      <w:proofErr w:type="spellEnd"/>
      <w:r w:rsidRPr="00D055EB">
        <w:t xml:space="preserve"> </w:t>
      </w:r>
      <w:proofErr w:type="spellStart"/>
      <w:r w:rsidRPr="00D055EB">
        <w:t>Верейский</w:t>
      </w:r>
      <w:proofErr w:type="spellEnd"/>
      <w:r w:rsidRPr="00D055EB">
        <w:t>, епископ Василий Прилуцкий, мученик Иоанн Поп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Священномученики митрополит Кирилл Казанский, архиепископ Серафим </w:t>
      </w:r>
      <w:proofErr w:type="spellStart"/>
      <w:r w:rsidRPr="00D055EB">
        <w:t>Угличский</w:t>
      </w:r>
      <w:proofErr w:type="spellEnd"/>
      <w:r w:rsidRPr="00D055EB">
        <w:t xml:space="preserve">, епископ Серафим Дмитровский, протоиерей Сергий </w:t>
      </w:r>
      <w:proofErr w:type="spellStart"/>
      <w:r w:rsidRPr="00D055EB">
        <w:t>Мечев</w:t>
      </w:r>
      <w:proofErr w:type="spellEnd"/>
      <w:r w:rsidRPr="00D055EB">
        <w:t>, мученик Михаил Новоселов и 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«Большой террор» 1937–1938 гг. против Русской Православной Церкви. </w:t>
      </w:r>
      <w:proofErr w:type="spellStart"/>
      <w:r w:rsidRPr="00D055EB">
        <w:t>Бутовские</w:t>
      </w:r>
      <w:proofErr w:type="spellEnd"/>
      <w:r w:rsidRPr="00D055EB">
        <w:t xml:space="preserve"> святые. Священномученик Серафим (</w:t>
      </w:r>
      <w:proofErr w:type="spellStart"/>
      <w:r w:rsidRPr="00D055EB">
        <w:t>Чичагов</w:t>
      </w:r>
      <w:proofErr w:type="spellEnd"/>
      <w:r w:rsidRPr="00D055EB">
        <w:t>)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слевоенные гонения на Церковь. Святители епископ Афанасий Ковровский, Лука Симферопольский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бор сведений в России и за рубежом о пострадавших за веру при советской власти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Канонизация Собора </w:t>
      </w:r>
      <w:proofErr w:type="spellStart"/>
      <w:r w:rsidRPr="00D055EB">
        <w:t>новомучеников</w:t>
      </w:r>
      <w:proofErr w:type="spellEnd"/>
      <w:r w:rsidRPr="00D055EB">
        <w:t xml:space="preserve"> и исповедников и связанные с ней проблемы. Вопрос о «</w:t>
      </w:r>
      <w:proofErr w:type="spellStart"/>
      <w:r w:rsidRPr="00D055EB">
        <w:t>деканонизации</w:t>
      </w:r>
      <w:proofErr w:type="spellEnd"/>
      <w:r w:rsidRPr="00D055EB">
        <w:t>».</w:t>
      </w:r>
    </w:p>
    <w:p w:rsidR="00F37E19" w:rsidRDefault="00F37E19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3" w:name="_Toc508273423"/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r w:rsidRPr="00B85188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  <w:bookmarkEnd w:id="143"/>
    </w:p>
    <w:p w:rsidR="00BD700F" w:rsidRPr="00B85188" w:rsidRDefault="00BD700F" w:rsidP="00B85188">
      <w:pPr>
        <w:jc w:val="both"/>
      </w:pPr>
      <w:r w:rsidRPr="00B851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B85188" w:rsidRDefault="00BD700F" w:rsidP="00B85188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4" w:name="_Toc473664512"/>
      <w:bookmarkStart w:id="145" w:name="_Toc473718090"/>
      <w:bookmarkStart w:id="146" w:name="_Toc473892891"/>
      <w:bookmarkStart w:id="147" w:name="_Toc474840600"/>
      <w:bookmarkStart w:id="148" w:name="_Toc475970647"/>
      <w:r w:rsidRPr="00B85188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4"/>
      <w:bookmarkEnd w:id="145"/>
      <w:bookmarkEnd w:id="146"/>
      <w:bookmarkEnd w:id="147"/>
      <w:bookmarkEnd w:id="148"/>
    </w:p>
    <w:p w:rsidR="00BD700F" w:rsidRPr="00B85188" w:rsidRDefault="00BD700F" w:rsidP="00B85188">
      <w:pPr>
        <w:jc w:val="both"/>
        <w:rPr>
          <w:bCs/>
          <w:i/>
        </w:rPr>
      </w:pPr>
      <w:bookmarkStart w:id="149" w:name="_Toc473664513"/>
      <w:bookmarkStart w:id="150" w:name="_Toc473718091"/>
      <w:r w:rsidRPr="00B851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1" w:name="_Toc473892892"/>
      <w:bookmarkStart w:id="152" w:name="_Toc474840601"/>
      <w:bookmarkStart w:id="153" w:name="_Toc475970648"/>
      <w:bookmarkStart w:id="154" w:name="_Toc508273424"/>
      <w:r w:rsidRPr="00B85188">
        <w:rPr>
          <w:rFonts w:cs="Times New Roman"/>
          <w:sz w:val="24"/>
          <w:szCs w:val="24"/>
        </w:rPr>
        <w:t xml:space="preserve">Описание </w:t>
      </w:r>
      <w:proofErr w:type="gramStart"/>
      <w:r w:rsidRPr="00B85188">
        <w:rPr>
          <w:rFonts w:cs="Times New Roman"/>
          <w:sz w:val="24"/>
          <w:szCs w:val="24"/>
        </w:rPr>
        <w:t>шкал оценивания основного этапа освоения компетенции</w:t>
      </w:r>
      <w:bookmarkEnd w:id="149"/>
      <w:bookmarkEnd w:id="150"/>
      <w:bookmarkEnd w:id="151"/>
      <w:bookmarkEnd w:id="152"/>
      <w:bookmarkEnd w:id="153"/>
      <w:bookmarkEnd w:id="154"/>
      <w:proofErr w:type="gramEnd"/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Итоговая оценка за дисциплину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5» («отлич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4» («хорош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3» («удовлетворитель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2» («неудовлетворительно»)</w:t>
            </w:r>
          </w:p>
        </w:tc>
      </w:tr>
    </w:tbl>
    <w:p w:rsidR="00BD700F" w:rsidRPr="00B85188" w:rsidRDefault="00BD700F" w:rsidP="00B85188">
      <w:pPr>
        <w:jc w:val="both"/>
        <w:rPr>
          <w:bCs/>
        </w:rPr>
      </w:pPr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5" w:name="_Toc473664514"/>
      <w:bookmarkStart w:id="156" w:name="_Toc473718092"/>
      <w:bookmarkStart w:id="157" w:name="_Toc473892893"/>
      <w:bookmarkStart w:id="158" w:name="_Toc474840602"/>
      <w:bookmarkStart w:id="159" w:name="_Toc475970649"/>
      <w:bookmarkStart w:id="160" w:name="_Toc508273425"/>
      <w:r w:rsidRPr="00B85188">
        <w:rPr>
          <w:rFonts w:cs="Times New Roman"/>
          <w:sz w:val="24"/>
          <w:szCs w:val="24"/>
        </w:rPr>
        <w:lastRenderedPageBreak/>
        <w:t>Средства оценивания</w:t>
      </w:r>
      <w:bookmarkEnd w:id="155"/>
      <w:bookmarkEnd w:id="156"/>
      <w:bookmarkEnd w:id="157"/>
      <w:bookmarkEnd w:id="158"/>
      <w:bookmarkEnd w:id="159"/>
      <w:bookmarkEnd w:id="160"/>
      <w:r w:rsidRPr="00B85188">
        <w:rPr>
          <w:rFonts w:cs="Times New Roman"/>
          <w:sz w:val="24"/>
          <w:szCs w:val="24"/>
        </w:rPr>
        <w:t xml:space="preserve">  </w:t>
      </w:r>
    </w:p>
    <w:p w:rsidR="00C85D75" w:rsidRPr="00B85188" w:rsidRDefault="00C85D75" w:rsidP="00B85188">
      <w:pPr>
        <w:jc w:val="both"/>
      </w:pPr>
      <w:r w:rsidRPr="00B85188">
        <w:t xml:space="preserve">В случае </w:t>
      </w:r>
      <w:r w:rsidRPr="00B85188">
        <w:rPr>
          <w:i/>
          <w:iCs/>
        </w:rPr>
        <w:t>недифференцированного контроля (в форме зачета)</w:t>
      </w:r>
      <w:r w:rsidRPr="00B8518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B85188">
        <w:t>обучающегося</w:t>
      </w:r>
      <w:proofErr w:type="gramEnd"/>
      <w:r w:rsidRPr="00B85188">
        <w:t xml:space="preserve"> в </w:t>
      </w:r>
      <w:proofErr w:type="spellStart"/>
      <w:r w:rsidRPr="00B85188">
        <w:t>балльно</w:t>
      </w:r>
      <w:proofErr w:type="spellEnd"/>
      <w:r w:rsidRPr="00B85188">
        <w:t>-рейтинговой системе оценивается 34 баллами.</w:t>
      </w:r>
    </w:p>
    <w:p w:rsidR="00B85188" w:rsidRDefault="00B85188" w:rsidP="00B85188">
      <w:pPr>
        <w:pStyle w:val="3"/>
        <w:spacing w:line="276" w:lineRule="auto"/>
      </w:pPr>
      <w:bookmarkStart w:id="161" w:name="_Toc468272479"/>
      <w:bookmarkStart w:id="162" w:name="_Toc468274080"/>
      <w:bookmarkStart w:id="163" w:name="_Toc468278277"/>
      <w:bookmarkStart w:id="164" w:name="_Toc508273426"/>
    </w:p>
    <w:p w:rsidR="00F331D3" w:rsidRPr="00B85188" w:rsidRDefault="00F331D3" w:rsidP="00B85188">
      <w:pPr>
        <w:pStyle w:val="3"/>
        <w:spacing w:line="276" w:lineRule="auto"/>
      </w:pPr>
      <w:r w:rsidRPr="00B85188">
        <w:t>Литература по дисциплине</w:t>
      </w:r>
      <w:bookmarkEnd w:id="161"/>
      <w:bookmarkEnd w:id="162"/>
      <w:bookmarkEnd w:id="163"/>
      <w:bookmarkEnd w:id="164"/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347238">
        <w:rPr>
          <w:i/>
          <w:color w:val="000000"/>
        </w:rPr>
        <w:t>Кострюков</w:t>
      </w:r>
      <w:proofErr w:type="spellEnd"/>
      <w:r w:rsidRPr="00347238">
        <w:rPr>
          <w:i/>
          <w:color w:val="000000"/>
        </w:rPr>
        <w:t xml:space="preserve"> А. А. </w:t>
      </w:r>
      <w:r w:rsidRPr="00347238">
        <w:rPr>
          <w:color w:val="000000"/>
        </w:rPr>
        <w:t xml:space="preserve">Лекции по истории Русской Церкви (1917–2008): Учебное пособие. </w:t>
      </w:r>
      <w:r w:rsidRPr="00347238">
        <w:t xml:space="preserve">М.: Изд-во </w:t>
      </w:r>
      <w:proofErr w:type="spellStart"/>
      <w:r w:rsidRPr="00347238">
        <w:t>ПСТГУ</w:t>
      </w:r>
      <w:proofErr w:type="spellEnd"/>
      <w:r w:rsidRPr="00347238">
        <w:t>, 2018.</w:t>
      </w:r>
    </w:p>
    <w:p w:rsidR="00B85188" w:rsidRPr="0034723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rPr>
          <w:color w:val="000000"/>
        </w:rPr>
        <w:t>Пострадавшие за веру и Церковь Христову: 1917</w:t>
      </w:r>
      <w:r w:rsidRPr="00347238">
        <w:t xml:space="preserve">–193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 xml:space="preserve">М.: Изд-во </w:t>
      </w:r>
      <w:proofErr w:type="spellStart"/>
      <w:r w:rsidRPr="00347238">
        <w:rPr>
          <w:color w:val="000000"/>
        </w:rPr>
        <w:t>ПСТГУ</w:t>
      </w:r>
      <w:proofErr w:type="spellEnd"/>
      <w:r w:rsidRPr="00347238">
        <w:rPr>
          <w:color w:val="000000"/>
        </w:rPr>
        <w:t>, 2012.</w:t>
      </w:r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t xml:space="preserve">Верность Церкви </w:t>
      </w:r>
      <w:proofErr w:type="gramStart"/>
      <w:r w:rsidRPr="00347238">
        <w:t>Христовой</w:t>
      </w:r>
      <w:proofErr w:type="gramEnd"/>
      <w:r w:rsidRPr="00347238">
        <w:t xml:space="preserve"> в испытаниях сохранившие: 1937–201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 xml:space="preserve">М.: Изд-во </w:t>
      </w:r>
      <w:proofErr w:type="spellStart"/>
      <w:r w:rsidRPr="00347238">
        <w:rPr>
          <w:color w:val="000000"/>
        </w:rPr>
        <w:t>ПСТГУ</w:t>
      </w:r>
      <w:proofErr w:type="spellEnd"/>
      <w:r w:rsidRPr="00347238">
        <w:rPr>
          <w:color w:val="000000"/>
        </w:rPr>
        <w:t>, 201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Дамаскин</w:t>
      </w:r>
      <w:proofErr w:type="spellEnd"/>
      <w:r w:rsidRPr="00B85188">
        <w:rPr>
          <w:i/>
        </w:rPr>
        <w:t xml:space="preserve"> (Орловский), </w:t>
      </w:r>
      <w:proofErr w:type="spellStart"/>
      <w:r w:rsidRPr="00B85188">
        <w:rPr>
          <w:i/>
        </w:rPr>
        <w:t>иг</w:t>
      </w:r>
      <w:proofErr w:type="spellEnd"/>
      <w:r w:rsidRPr="00B85188">
        <w:rPr>
          <w:i/>
        </w:rPr>
        <w:t>.</w:t>
      </w:r>
      <w:r w:rsidRPr="00B85188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Жития </w:t>
      </w:r>
      <w:proofErr w:type="spellStart"/>
      <w:r w:rsidRPr="00B85188">
        <w:t>новомучеников</w:t>
      </w:r>
      <w:proofErr w:type="spellEnd"/>
      <w:r w:rsidRPr="00B85188">
        <w:t xml:space="preserve"> и исповедников Российских ХХ века Московской епархии. В 5 кн. / Под общ</w:t>
      </w:r>
      <w:proofErr w:type="gramStart"/>
      <w:r w:rsidRPr="00B85188">
        <w:t>.</w:t>
      </w:r>
      <w:proofErr w:type="gramEnd"/>
      <w:r w:rsidRPr="00B85188">
        <w:t xml:space="preserve"> </w:t>
      </w:r>
      <w:proofErr w:type="gramStart"/>
      <w:r w:rsidRPr="00B85188">
        <w:t>р</w:t>
      </w:r>
      <w:proofErr w:type="gramEnd"/>
      <w:r w:rsidRPr="00B85188">
        <w:t xml:space="preserve">ед. митр. </w:t>
      </w:r>
      <w:proofErr w:type="spellStart"/>
      <w:r w:rsidRPr="00B85188">
        <w:t>Ювеналия</w:t>
      </w:r>
      <w:proofErr w:type="spellEnd"/>
      <w:r w:rsidRPr="00B85188">
        <w:t xml:space="preserve"> (Пояркова). Тверь: Булат, 2002–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За Христа пострадавшие: Гонения на Русскую Православную Церковь, 1917–1956: Биографический справочник. Кн. 1. А–К. / </w:t>
      </w:r>
      <w:r w:rsidRPr="00B85188">
        <w:rPr>
          <w:iCs/>
        </w:rPr>
        <w:t xml:space="preserve">Под ред. </w:t>
      </w:r>
      <w:proofErr w:type="spellStart"/>
      <w:r w:rsidRPr="00B85188">
        <w:rPr>
          <w:iCs/>
        </w:rPr>
        <w:t>прот</w:t>
      </w:r>
      <w:proofErr w:type="spellEnd"/>
      <w:r w:rsidRPr="00B85188">
        <w:rPr>
          <w:iCs/>
        </w:rPr>
        <w:t>. В. Воробьева. М.</w:t>
      </w:r>
      <w:r w:rsidRPr="00B85188">
        <w:t xml:space="preserve">: Изд-во </w:t>
      </w:r>
      <w:proofErr w:type="spellStart"/>
      <w:r w:rsidRPr="00B85188">
        <w:t>ПСТБИ</w:t>
      </w:r>
      <w:proofErr w:type="spellEnd"/>
      <w:r w:rsidRPr="00B85188">
        <w:t>, 199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Польский М., </w:t>
      </w:r>
      <w:proofErr w:type="spellStart"/>
      <w:r w:rsidRPr="00B85188">
        <w:rPr>
          <w:i/>
        </w:rPr>
        <w:t>протопр</w:t>
      </w:r>
      <w:proofErr w:type="spellEnd"/>
      <w:r w:rsidRPr="00B85188">
        <w:rPr>
          <w:i/>
        </w:rPr>
        <w:t>.</w:t>
      </w:r>
      <w:r w:rsidRPr="00B85188">
        <w:t xml:space="preserve"> Новые мученики Российские. В 2 кн. </w:t>
      </w:r>
      <w:proofErr w:type="spellStart"/>
      <w:r w:rsidRPr="00B85188">
        <w:t>Джорданвилль</w:t>
      </w:r>
      <w:proofErr w:type="spellEnd"/>
      <w:r w:rsidRPr="00B85188">
        <w:t>, 1949–195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</w:t>
      </w:r>
      <w:proofErr w:type="gramStart"/>
      <w:r w:rsidRPr="00B85188">
        <w:t xml:space="preserve"> / С</w:t>
      </w:r>
      <w:proofErr w:type="gramEnd"/>
      <w:r w:rsidRPr="00B85188">
        <w:t xml:space="preserve">ост. М. Е. Губонин. М.: Изд-во </w:t>
      </w:r>
      <w:proofErr w:type="spellStart"/>
      <w:r w:rsidRPr="00B85188">
        <w:t>ПСТБИ</w:t>
      </w:r>
      <w:proofErr w:type="spellEnd"/>
      <w:r w:rsidRPr="00B85188">
        <w:t>, 199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  <w:iCs/>
        </w:rPr>
        <w:t xml:space="preserve">Воробьев В., </w:t>
      </w:r>
      <w:proofErr w:type="spellStart"/>
      <w:r w:rsidRPr="00B85188">
        <w:rPr>
          <w:i/>
          <w:iCs/>
        </w:rPr>
        <w:t>прот</w:t>
      </w:r>
      <w:proofErr w:type="spellEnd"/>
      <w:r w:rsidRPr="00B85188">
        <w:rPr>
          <w:i/>
          <w:iCs/>
        </w:rPr>
        <w:t xml:space="preserve">. </w:t>
      </w:r>
      <w:r w:rsidRPr="00B85188">
        <w:t xml:space="preserve">Особенности документов следственных дел 20–40-х годов // Ежегодная Богословская конференция </w:t>
      </w:r>
      <w:proofErr w:type="spellStart"/>
      <w:r w:rsidRPr="00B85188">
        <w:t>ПСТБИ</w:t>
      </w:r>
      <w:proofErr w:type="spellEnd"/>
      <w:r w:rsidRPr="00B85188">
        <w:t xml:space="preserve">: Материалы 1997 г. М.: Изд-во </w:t>
      </w:r>
      <w:proofErr w:type="spellStart"/>
      <w:r w:rsidRPr="00B85188">
        <w:t>ПСТБИ</w:t>
      </w:r>
      <w:proofErr w:type="spellEnd"/>
      <w:r w:rsidRPr="00B85188">
        <w:t>, 1997. С. 163–16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 xml:space="preserve">Воспоминания </w:t>
      </w:r>
      <w:proofErr w:type="spellStart"/>
      <w:r w:rsidRPr="00B85188">
        <w:t>соловецких</w:t>
      </w:r>
      <w:proofErr w:type="spellEnd"/>
      <w:r w:rsidRPr="00B85188">
        <w:t xml:space="preserve"> узников</w:t>
      </w:r>
      <w:proofErr w:type="gramStart"/>
      <w:r w:rsidRPr="00B85188">
        <w:t xml:space="preserve"> / О</w:t>
      </w:r>
      <w:proofErr w:type="gramEnd"/>
      <w:r w:rsidRPr="00B85188">
        <w:t xml:space="preserve">тв. ред. </w:t>
      </w:r>
      <w:proofErr w:type="spellStart"/>
      <w:r w:rsidRPr="00B85188">
        <w:t>свящ</w:t>
      </w:r>
      <w:proofErr w:type="spellEnd"/>
      <w:r w:rsidRPr="00B85188">
        <w:t xml:space="preserve">. В. Умнягин. Соловки: </w:t>
      </w:r>
      <w:proofErr w:type="spellStart"/>
      <w:r w:rsidRPr="00B85188">
        <w:t>Спасо</w:t>
      </w:r>
      <w:proofErr w:type="spellEnd"/>
      <w:r w:rsidRPr="00B85188">
        <w:t>-Преображенский Соловецкий монастырь, 201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>Все вы в сердце моем: Жизнеописание и духовное наследие священномученика Серафима (Звездинского), епископа Дмитровского</w:t>
      </w:r>
      <w:proofErr w:type="gramStart"/>
      <w:r w:rsidRPr="00B85188">
        <w:t xml:space="preserve"> / С</w:t>
      </w:r>
      <w:proofErr w:type="gramEnd"/>
      <w:r w:rsidRPr="00B85188">
        <w:t xml:space="preserve">ост. И. Г. </w:t>
      </w:r>
      <w:proofErr w:type="spellStart"/>
      <w:r w:rsidRPr="00B85188">
        <w:t>Меньковой</w:t>
      </w:r>
      <w:proofErr w:type="spellEnd"/>
      <w:r w:rsidRPr="00B85188">
        <w:t xml:space="preserve">. М.: Изд-во </w:t>
      </w:r>
      <w:proofErr w:type="spellStart"/>
      <w:r w:rsidRPr="00B85188">
        <w:t>ПСТБИ</w:t>
      </w:r>
      <w:proofErr w:type="spellEnd"/>
      <w:r w:rsidRPr="00B85188">
        <w:t xml:space="preserve">, 2001. 608 с.; 2-е изд., </w:t>
      </w:r>
      <w:proofErr w:type="spellStart"/>
      <w:r w:rsidRPr="00B85188">
        <w:t>испр</w:t>
      </w:r>
      <w:proofErr w:type="spellEnd"/>
      <w:r w:rsidRPr="00B85188">
        <w:t xml:space="preserve">. и доп. М.: Изд-во </w:t>
      </w:r>
      <w:proofErr w:type="spellStart"/>
      <w:r w:rsidRPr="00B85188">
        <w:t>ПСТГУ</w:t>
      </w:r>
      <w:proofErr w:type="spellEnd"/>
      <w:r w:rsidRPr="00B85188">
        <w:t>, 200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Головкова Л. А.</w:t>
      </w:r>
      <w:r w:rsidRPr="00B85188">
        <w:t xml:space="preserve"> Особенности прочтения следственных дел в свете канонизации </w:t>
      </w:r>
      <w:proofErr w:type="spellStart"/>
      <w:r w:rsidRPr="00B85188">
        <w:t>новомучеников</w:t>
      </w:r>
      <w:proofErr w:type="spellEnd"/>
      <w:r w:rsidRPr="00B85188">
        <w:t xml:space="preserve"> и исповедников Российских // Богословский сборник. 2000. № 6. (Прил.) С. 1–13; Альфа и омега. 2000. № 4 (26). С. 206–215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1. Симферополь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lastRenderedPageBreak/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2. Симферопол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Журавский А. В.</w:t>
      </w:r>
      <w:r w:rsidRPr="00B85188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Иноземцева</w:t>
      </w:r>
      <w:proofErr w:type="spellEnd"/>
      <w:r w:rsidRPr="00B85188">
        <w:rPr>
          <w:i/>
        </w:rPr>
        <w:t xml:space="preserve"> З. П., Романова С. Н. </w:t>
      </w:r>
      <w:r w:rsidRPr="00B85188">
        <w:t xml:space="preserve"> Дела по обвинению православного духовенства и мирян как исторический источник // 2000-летию Рождества Христова посвящается. Сборник статей. М.: Российское о-во историков-архивистов; Синодальная комиссия по канонизации святых, 2001. С. 112–13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bCs/>
        </w:rPr>
        <w:t>Кифа</w:t>
      </w:r>
      <w:proofErr w:type="spellEnd"/>
      <w:r w:rsidRPr="00B85188">
        <w:rPr>
          <w:bCs/>
        </w:rPr>
        <w:t xml:space="preserve"> </w:t>
      </w:r>
      <w:r w:rsidRPr="00B85188">
        <w:t>–</w:t>
      </w:r>
      <w:r w:rsidRPr="00B85188">
        <w:rPr>
          <w:bCs/>
        </w:rPr>
        <w:t xml:space="preserve"> Патриарший Местоблюститель священномученик Петр, митрополит </w:t>
      </w:r>
      <w:proofErr w:type="spellStart"/>
      <w:r w:rsidRPr="00B85188">
        <w:rPr>
          <w:bCs/>
        </w:rPr>
        <w:t>Крутицкий</w:t>
      </w:r>
      <w:proofErr w:type="spellEnd"/>
      <w:r w:rsidRPr="00B85188">
        <w:rPr>
          <w:bCs/>
        </w:rPr>
        <w:t xml:space="preserve"> (1862–1937) </w:t>
      </w:r>
      <w:r w:rsidRPr="00B85188">
        <w:rPr>
          <w:rFonts w:eastAsia="Newton-Regular"/>
        </w:rPr>
        <w:t xml:space="preserve">/ Отв. ред. </w:t>
      </w:r>
      <w:proofErr w:type="spellStart"/>
      <w:r w:rsidRPr="00B85188">
        <w:rPr>
          <w:rFonts w:eastAsia="Newton-Regular"/>
        </w:rPr>
        <w:t>прот</w:t>
      </w:r>
      <w:proofErr w:type="spellEnd"/>
      <w:r w:rsidRPr="00B85188">
        <w:rPr>
          <w:rFonts w:eastAsia="Newton-Regular"/>
        </w:rPr>
        <w:t xml:space="preserve">. В. Воробьев. М.: Изд-во </w:t>
      </w:r>
      <w:proofErr w:type="spellStart"/>
      <w:r w:rsidRPr="00B85188">
        <w:rPr>
          <w:rFonts w:eastAsia="Newton-Regular"/>
        </w:rPr>
        <w:t>ПСТГУ</w:t>
      </w:r>
      <w:proofErr w:type="spellEnd"/>
      <w:r w:rsidRPr="00B85188">
        <w:rPr>
          <w:rFonts w:eastAsia="Newton-Regular"/>
        </w:rPr>
        <w:t>, 201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bCs/>
          <w:i/>
        </w:rPr>
        <w:t>Мазырин</w:t>
      </w:r>
      <w:proofErr w:type="spellEnd"/>
      <w:r w:rsidRPr="00B85188">
        <w:rPr>
          <w:bCs/>
          <w:i/>
        </w:rPr>
        <w:t xml:space="preserve">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Вопрос о призвании служителей Церкви в эпоху гонений: два взгляда современников // Вестник </w:t>
      </w:r>
      <w:proofErr w:type="spellStart"/>
      <w:r w:rsidRPr="00B85188">
        <w:t>ПСТГУ</w:t>
      </w:r>
      <w:proofErr w:type="spellEnd"/>
      <w:r w:rsidRPr="00B85188">
        <w:t xml:space="preserve">. </w:t>
      </w:r>
      <w:r w:rsidRPr="00B85188">
        <w:rPr>
          <w:lang w:val="en-US"/>
        </w:rPr>
        <w:t>II</w:t>
      </w:r>
      <w:r w:rsidRPr="00B85188">
        <w:t xml:space="preserve">: История. История Русской Православной Церкви. 2011. </w:t>
      </w:r>
      <w:proofErr w:type="spellStart"/>
      <w:r w:rsidRPr="00B85188">
        <w:t>Вып</w:t>
      </w:r>
      <w:proofErr w:type="spellEnd"/>
      <w:r w:rsidRPr="00B85188">
        <w:t>.</w:t>
      </w:r>
      <w:r w:rsidRPr="00B85188">
        <w:rPr>
          <w:lang w:val="en-US"/>
        </w:rPr>
        <w:t> </w:t>
      </w:r>
      <w:r w:rsidRPr="00B85188">
        <w:t>6 (43). С.</w:t>
      </w:r>
      <w:r w:rsidRPr="00B85188">
        <w:rPr>
          <w:lang w:val="en-US"/>
        </w:rPr>
        <w:t> </w:t>
      </w:r>
      <w:r w:rsidRPr="00B85188">
        <w:t>70–8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Мазырин</w:t>
      </w:r>
      <w:proofErr w:type="spellEnd"/>
      <w:r w:rsidRPr="00B85188">
        <w:rPr>
          <w:i/>
        </w:rPr>
        <w:t> А.,</w:t>
      </w:r>
      <w:r w:rsidRPr="00B85188">
        <w:t xml:space="preserve"> </w:t>
      </w:r>
      <w:proofErr w:type="spellStart"/>
      <w:r w:rsidRPr="00B85188">
        <w:t>свящ</w:t>
      </w:r>
      <w:proofErr w:type="spellEnd"/>
      <w:r w:rsidRPr="00B85188">
        <w:t xml:space="preserve">. Высшие иерархи о преемстве власти в Русской Православной Церкви в 1920–1930-х годах / Науч. ред. </w:t>
      </w:r>
      <w:proofErr w:type="spellStart"/>
      <w:r w:rsidRPr="00B85188">
        <w:t>прот</w:t>
      </w:r>
      <w:proofErr w:type="spellEnd"/>
      <w:r w:rsidRPr="00B85188">
        <w:t xml:space="preserve">. В. Воробьев. М.: Изд-во </w:t>
      </w:r>
      <w:proofErr w:type="spellStart"/>
      <w:r w:rsidRPr="00B85188">
        <w:t>ПСТГУ</w:t>
      </w:r>
      <w:proofErr w:type="spellEnd"/>
      <w:r w:rsidRPr="00B85188">
        <w:t>, 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rStyle w:val="af0"/>
          <w:b w:val="0"/>
        </w:rPr>
      </w:pPr>
      <w:proofErr w:type="spellStart"/>
      <w:r w:rsidRPr="00B85188">
        <w:rPr>
          <w:bCs/>
          <w:i/>
        </w:rPr>
        <w:t>Мазырин</w:t>
      </w:r>
      <w:proofErr w:type="spellEnd"/>
      <w:r w:rsidRPr="00B85188">
        <w:rPr>
          <w:bCs/>
          <w:i/>
        </w:rPr>
        <w:t xml:space="preserve">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Гонения на христиан в древности и в советское время: когда было тяжелее? // </w:t>
      </w:r>
      <w:hyperlink r:id="rId9" w:history="1">
        <w:r w:rsidRPr="00B85188">
          <w:rPr>
            <w:rStyle w:val="ab"/>
          </w:rPr>
          <w:t>http://pstgu.ru/news/life/history_rpc/2013/12/02/49628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bCs/>
          <w:i/>
        </w:rPr>
        <w:t>Мазырин</w:t>
      </w:r>
      <w:proofErr w:type="spellEnd"/>
      <w:r w:rsidRPr="00B85188">
        <w:rPr>
          <w:bCs/>
          <w:i/>
        </w:rPr>
        <w:t xml:space="preserve">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rPr>
          <w:bCs/>
        </w:rPr>
        <w:t xml:space="preserve">Смысл и значение подвига </w:t>
      </w:r>
      <w:proofErr w:type="spellStart"/>
      <w:r w:rsidRPr="00B85188">
        <w:rPr>
          <w:bCs/>
        </w:rPr>
        <w:t>новомучеников</w:t>
      </w:r>
      <w:proofErr w:type="spellEnd"/>
      <w:r w:rsidRPr="00B85188">
        <w:rPr>
          <w:bCs/>
        </w:rPr>
        <w:t xml:space="preserve"> и исповедников Российских // </w:t>
      </w:r>
      <w:hyperlink r:id="rId10" w:history="1">
        <w:r w:rsidRPr="00B85188">
          <w:rPr>
            <w:rStyle w:val="ab"/>
            <w:bCs/>
          </w:rPr>
          <w:t>http://pstgu.ru/news/life/science/2011/05/10/29723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Молитва всех вас спасет: Материалы к жизнеописанию святителя Афанасия, епископа Ковровского</w:t>
      </w:r>
      <w:proofErr w:type="gramStart"/>
      <w:r w:rsidRPr="00B85188">
        <w:t xml:space="preserve"> / С</w:t>
      </w:r>
      <w:proofErr w:type="gramEnd"/>
      <w:r w:rsidRPr="00B85188">
        <w:t xml:space="preserve">ост., предисл. и примеч. О. В. </w:t>
      </w:r>
      <w:proofErr w:type="spellStart"/>
      <w:r w:rsidRPr="00B85188">
        <w:t>Косик</w:t>
      </w:r>
      <w:proofErr w:type="spellEnd"/>
      <w:r w:rsidRPr="00B85188">
        <w:t xml:space="preserve">. М.: Изд-во </w:t>
      </w:r>
      <w:proofErr w:type="spellStart"/>
      <w:r w:rsidRPr="00B85188">
        <w:t>ПСТБИ</w:t>
      </w:r>
      <w:proofErr w:type="spellEnd"/>
      <w:r w:rsidRPr="00B85188">
        <w:t>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B85188">
        <w:rPr>
          <w:iCs/>
        </w:rPr>
        <w:t>Агафангела</w:t>
      </w:r>
      <w:proofErr w:type="spellEnd"/>
      <w:r w:rsidRPr="00B85188">
        <w:rPr>
          <w:iCs/>
        </w:rPr>
        <w:t xml:space="preserve">, митрополита Ярославского, исповедника: В 2 кн. / Сост. И. Г. </w:t>
      </w:r>
      <w:proofErr w:type="spellStart"/>
      <w:r w:rsidRPr="00B85188">
        <w:rPr>
          <w:iCs/>
        </w:rPr>
        <w:t>Менькова</w:t>
      </w:r>
      <w:proofErr w:type="spellEnd"/>
      <w:r w:rsidRPr="00B85188">
        <w:rPr>
          <w:iCs/>
        </w:rPr>
        <w:t xml:space="preserve"> при участии </w:t>
      </w:r>
      <w:proofErr w:type="spellStart"/>
      <w:r w:rsidRPr="00B85188">
        <w:rPr>
          <w:iCs/>
        </w:rPr>
        <w:t>диак</w:t>
      </w:r>
      <w:proofErr w:type="spellEnd"/>
      <w:r w:rsidRPr="00B85188">
        <w:rPr>
          <w:iCs/>
        </w:rPr>
        <w:t>. А. </w:t>
      </w:r>
      <w:proofErr w:type="spellStart"/>
      <w:r w:rsidRPr="00B85188">
        <w:rPr>
          <w:iCs/>
        </w:rPr>
        <w:t>Мазырина</w:t>
      </w:r>
      <w:proofErr w:type="spellEnd"/>
      <w:r w:rsidRPr="00B85188">
        <w:rPr>
          <w:iCs/>
        </w:rPr>
        <w:t xml:space="preserve"> и Е. И. Большаковой. М.: Изд-во </w:t>
      </w:r>
      <w:proofErr w:type="spellStart"/>
      <w:r w:rsidRPr="00B85188">
        <w:rPr>
          <w:iCs/>
        </w:rPr>
        <w:t>ПСТГУ</w:t>
      </w:r>
      <w:proofErr w:type="spellEnd"/>
      <w:r w:rsidRPr="00B85188">
        <w:rPr>
          <w:iCs/>
        </w:rPr>
        <w:t>, 2005–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Сергия (</w:t>
      </w:r>
      <w:proofErr w:type="spellStart"/>
      <w:r w:rsidRPr="00B85188">
        <w:rPr>
          <w:i/>
        </w:rPr>
        <w:t>Ежикова</w:t>
      </w:r>
      <w:proofErr w:type="spellEnd"/>
      <w:r w:rsidRPr="00B85188">
        <w:rPr>
          <w:i/>
        </w:rPr>
        <w:t>), инокиня.</w:t>
      </w:r>
      <w:r w:rsidRPr="00B85188">
        <w:t xml:space="preserve"> Святитель Афанасий (Сахаров), исповедник и </w:t>
      </w:r>
      <w:proofErr w:type="spellStart"/>
      <w:r w:rsidRPr="00B85188">
        <w:t>песнописец</w:t>
      </w:r>
      <w:proofErr w:type="spellEnd"/>
      <w:r w:rsidRPr="00B85188">
        <w:t xml:space="preserve">. Сергиев Посад: </w:t>
      </w:r>
      <w:proofErr w:type="spellStart"/>
      <w:r w:rsidRPr="00B85188">
        <w:t>ТСЛ</w:t>
      </w:r>
      <w:proofErr w:type="spellEnd"/>
      <w:r w:rsidRPr="00B85188">
        <w:t>, 200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Нижний Новгород: Вознесенский Печерский монастырь, 201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1918–1921. Нижний Новгород: Издательский отдел Нижегородской епархии при Вознесенском Печерском мужском монастыре, 201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Цыпин В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>.</w:t>
      </w:r>
      <w:r w:rsidRPr="00B85188">
        <w:t xml:space="preserve"> История Русской Православной Церкви: Синодальный и новейший периоды (1700–2005). М.: Сретенский монастырь; </w:t>
      </w:r>
      <w:proofErr w:type="spellStart"/>
      <w:r w:rsidRPr="00B85188">
        <w:t>МДА</w:t>
      </w:r>
      <w:proofErr w:type="spellEnd"/>
      <w:r w:rsidRPr="00B85188">
        <w:t>, 2006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5" w:name="_Toc468274085"/>
      <w:bookmarkStart w:id="166" w:name="_Toc468278280"/>
      <w:bookmarkStart w:id="167" w:name="_Toc508273427"/>
      <w:r w:rsidRPr="00B85188">
        <w:t>Интернет-ресурсы</w:t>
      </w:r>
      <w:bookmarkEnd w:id="165"/>
      <w:bookmarkEnd w:id="166"/>
      <w:bookmarkEnd w:id="167"/>
    </w:p>
    <w:p w:rsidR="00772C54" w:rsidRPr="00B85188" w:rsidRDefault="00BC0C94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hyperlink r:id="rId11" w:history="1">
        <w:r w:rsidR="00B85188" w:rsidRPr="00B85188">
          <w:rPr>
            <w:rStyle w:val="ab"/>
            <w:b w:val="0"/>
          </w:rPr>
          <w:t>http://www.pstbi.ccas.ru/bin/code.exe/frames/m/ind_oem.html/koi</w:t>
        </w:r>
      </w:hyperlink>
      <w:r w:rsidR="00B85188" w:rsidRPr="00B85188">
        <w:rPr>
          <w:b w:val="0"/>
        </w:rPr>
        <w:t xml:space="preserve"> </w:t>
      </w:r>
    </w:p>
    <w:p w:rsidR="00B85188" w:rsidRPr="00B85188" w:rsidRDefault="00B85188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8" w:name="_Toc468272488"/>
      <w:bookmarkStart w:id="169" w:name="_Toc468274086"/>
      <w:bookmarkStart w:id="170" w:name="_Toc468278281"/>
      <w:bookmarkStart w:id="171" w:name="_Toc508273428"/>
      <w:r w:rsidRPr="00B85188">
        <w:t>Методические указания для освоения дисциплины</w:t>
      </w:r>
      <w:bookmarkEnd w:id="168"/>
      <w:bookmarkEnd w:id="169"/>
      <w:bookmarkEnd w:id="170"/>
      <w:bookmarkEnd w:id="171"/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>Студентам рекомендуется вести записи, конспекты лекций преподавателя, знакомиться с первоисточниками</w:t>
      </w:r>
      <w:r w:rsidR="00B85188" w:rsidRPr="00B85188">
        <w:rPr>
          <w:b w:val="0"/>
        </w:rPr>
        <w:t>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выполнении домашних заданий </w:t>
      </w:r>
      <w:proofErr w:type="gramStart"/>
      <w:r w:rsidRPr="00B85188">
        <w:rPr>
          <w:b w:val="0"/>
        </w:rPr>
        <w:t>необходимо</w:t>
      </w:r>
      <w:proofErr w:type="gramEnd"/>
      <w:r w:rsidRPr="00B85188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B85188">
        <w:rPr>
          <w:b w:val="0"/>
        </w:rPr>
        <w:t>возникновения</w:t>
      </w:r>
      <w:proofErr w:type="gramEnd"/>
      <w:r w:rsidRPr="00B85188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772C54" w:rsidRPr="00B85188" w:rsidRDefault="00772C54" w:rsidP="00B8518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B85188" w:rsidRDefault="00F331D3" w:rsidP="00B85188">
      <w:pPr>
        <w:pStyle w:val="3"/>
        <w:spacing w:line="276" w:lineRule="auto"/>
        <w:ind w:left="0"/>
      </w:pPr>
      <w:bookmarkStart w:id="172" w:name="_Toc468272491"/>
      <w:bookmarkStart w:id="173" w:name="_Toc468274087"/>
      <w:bookmarkStart w:id="174" w:name="_Toc468278282"/>
      <w:bookmarkStart w:id="175" w:name="_Toc508273429"/>
      <w:r w:rsidRPr="00B85188">
        <w:t>Материально-техническая база  для осуществления образовательного процесса</w:t>
      </w:r>
      <w:bookmarkEnd w:id="172"/>
      <w:bookmarkEnd w:id="173"/>
      <w:bookmarkEnd w:id="174"/>
      <w:bookmarkEnd w:id="175"/>
    </w:p>
    <w:p w:rsidR="008243BC" w:rsidRPr="00B85188" w:rsidRDefault="008243BC" w:rsidP="00B85188">
      <w:pPr>
        <w:tabs>
          <w:tab w:val="left" w:pos="0"/>
          <w:tab w:val="left" w:pos="540"/>
          <w:tab w:val="left" w:pos="720"/>
        </w:tabs>
        <w:jc w:val="both"/>
      </w:pPr>
      <w:r w:rsidRPr="00B85188">
        <w:t xml:space="preserve">Предполагает наличие лекционной аудитории, снабженной проектором для работы в программе </w:t>
      </w:r>
      <w:r w:rsidRPr="00B85188">
        <w:rPr>
          <w:lang w:val="en-US"/>
        </w:rPr>
        <w:t>Microsoft</w:t>
      </w:r>
      <w:r w:rsidRPr="00B85188">
        <w:t xml:space="preserve"> </w:t>
      </w:r>
      <w:r w:rsidRPr="00B85188">
        <w:rPr>
          <w:lang w:val="en-US"/>
        </w:rPr>
        <w:t>Power</w:t>
      </w:r>
      <w:r w:rsidRPr="00B85188">
        <w:t xml:space="preserve"> </w:t>
      </w:r>
      <w:r w:rsidRPr="00B85188">
        <w:rPr>
          <w:lang w:val="en-US"/>
        </w:rPr>
        <w:t>Point</w:t>
      </w:r>
      <w:r w:rsidR="00CC259B">
        <w:t>.</w:t>
      </w:r>
    </w:p>
    <w:p w:rsidR="005504F1" w:rsidRPr="00B85188" w:rsidRDefault="005504F1" w:rsidP="00B85188">
      <w:pPr>
        <w:jc w:val="both"/>
        <w:rPr>
          <w:i/>
        </w:rPr>
      </w:pPr>
    </w:p>
    <w:p w:rsidR="00BD700F" w:rsidRPr="00B85188" w:rsidRDefault="00BD700F" w:rsidP="00B85188">
      <w:pPr>
        <w:rPr>
          <w:i/>
          <w:iCs/>
        </w:rPr>
      </w:pPr>
      <w:proofErr w:type="gramStart"/>
      <w:r w:rsidRPr="00B85188">
        <w:rPr>
          <w:i/>
          <w:iCs/>
        </w:rPr>
        <w:t xml:space="preserve">Автор: </w:t>
      </w:r>
      <w:proofErr w:type="spellStart"/>
      <w:r w:rsidR="00B85188" w:rsidRPr="00B85188">
        <w:rPr>
          <w:i/>
        </w:rPr>
        <w:t>д.ц.и</w:t>
      </w:r>
      <w:proofErr w:type="spellEnd"/>
      <w:r w:rsidR="00B85188" w:rsidRPr="00B85188">
        <w:rPr>
          <w:i/>
        </w:rPr>
        <w:t xml:space="preserve">., </w:t>
      </w:r>
      <w:proofErr w:type="spellStart"/>
      <w:r w:rsidR="00B85188" w:rsidRPr="00B85188">
        <w:rPr>
          <w:i/>
        </w:rPr>
        <w:t>к.и.н</w:t>
      </w:r>
      <w:proofErr w:type="spellEnd"/>
      <w:r w:rsidR="00B85188" w:rsidRPr="00B85188">
        <w:rPr>
          <w:i/>
        </w:rPr>
        <w:t xml:space="preserve">., </w:t>
      </w:r>
      <w:r w:rsidR="00F37E19" w:rsidRPr="00347238">
        <w:rPr>
          <w:i/>
        </w:rPr>
        <w:t>проф.,</w:t>
      </w:r>
      <w:r w:rsidR="00F37E19">
        <w:rPr>
          <w:i/>
        </w:rPr>
        <w:t xml:space="preserve"> </w:t>
      </w:r>
      <w:proofErr w:type="spellStart"/>
      <w:r w:rsidR="00B85188" w:rsidRPr="00B85188">
        <w:rPr>
          <w:i/>
        </w:rPr>
        <w:t>иер.А.Мазырин</w:t>
      </w:r>
      <w:proofErr w:type="spellEnd"/>
      <w:proofErr w:type="gramEnd"/>
    </w:p>
    <w:p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 xml:space="preserve">Рецензент: Медведева </w:t>
      </w:r>
      <w:proofErr w:type="spellStart"/>
      <w:r w:rsidRPr="00B85188">
        <w:rPr>
          <w:i/>
          <w:iCs/>
        </w:rPr>
        <w:t>А.А</w:t>
      </w:r>
      <w:proofErr w:type="spellEnd"/>
      <w:r w:rsidRPr="00B85188">
        <w:rPr>
          <w:i/>
          <w:iCs/>
        </w:rPr>
        <w:t>.</w:t>
      </w:r>
    </w:p>
    <w:p w:rsidR="00BD700F" w:rsidRPr="00B85188" w:rsidRDefault="00BD700F" w:rsidP="00B85188">
      <w:pPr>
        <w:rPr>
          <w:i/>
          <w:iCs/>
        </w:rPr>
      </w:pPr>
    </w:p>
    <w:p w:rsidR="00C85D75" w:rsidRPr="00B85188" w:rsidRDefault="00C85D75" w:rsidP="00B85188">
      <w:pPr>
        <w:jc w:val="both"/>
        <w:rPr>
          <w:i/>
          <w:iCs/>
          <w:color w:val="000000"/>
        </w:rPr>
      </w:pPr>
      <w:r w:rsidRPr="00B8518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B85188">
        <w:rPr>
          <w:i/>
          <w:iCs/>
          <w:color w:val="000000"/>
        </w:rPr>
        <w:t>от 29.06.2017, протокол № 13.</w:t>
      </w:r>
    </w:p>
    <w:p w:rsidR="00F331D3" w:rsidRPr="00B85188" w:rsidRDefault="00F331D3" w:rsidP="00B85188">
      <w:pPr>
        <w:jc w:val="both"/>
      </w:pPr>
    </w:p>
    <w:sectPr w:rsidR="00F331D3" w:rsidRPr="00B85188" w:rsidSect="00A74834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1591" w:rsidRDefault="009A1591" w:rsidP="005D157C">
      <w:r>
        <w:separator/>
      </w:r>
    </w:p>
  </w:endnote>
  <w:endnote w:type="continuationSeparator" w:id="0">
    <w:p w:rsidR="009A1591" w:rsidRDefault="009A1591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Newton-Regular">
    <w:altName w:val="MS Mincho"/>
    <w:panose1 w:val="00000000000000000000"/>
    <w:charset w:val="80"/>
    <w:family w:val="auto"/>
    <w:notTrueType/>
    <w:pitch w:val="default"/>
    <w:sig w:usb0="00000201" w:usb1="08070000" w:usb2="00000010" w:usb3="00000000" w:csb0="00020004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BC0C94">
          <w:rPr>
            <w:noProof/>
          </w:rPr>
          <w:t>4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1591" w:rsidRDefault="009A1591" w:rsidP="005D157C">
      <w:r>
        <w:separator/>
      </w:r>
    </w:p>
  </w:footnote>
  <w:footnote w:type="continuationSeparator" w:id="0">
    <w:p w:rsidR="009A1591" w:rsidRDefault="009A1591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gFABuJwBw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51BEA"/>
    <w:rsid w:val="00252BB4"/>
    <w:rsid w:val="00280ABC"/>
    <w:rsid w:val="00295D4C"/>
    <w:rsid w:val="002E2127"/>
    <w:rsid w:val="002E6032"/>
    <w:rsid w:val="00347238"/>
    <w:rsid w:val="00371937"/>
    <w:rsid w:val="00390C02"/>
    <w:rsid w:val="003D578F"/>
    <w:rsid w:val="003F32E7"/>
    <w:rsid w:val="004241D5"/>
    <w:rsid w:val="004C6ED1"/>
    <w:rsid w:val="004C7145"/>
    <w:rsid w:val="00512028"/>
    <w:rsid w:val="00512DE6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A1591"/>
    <w:rsid w:val="009E0492"/>
    <w:rsid w:val="00A74834"/>
    <w:rsid w:val="00B05C56"/>
    <w:rsid w:val="00B85188"/>
    <w:rsid w:val="00BC0C94"/>
    <w:rsid w:val="00BC7BCD"/>
    <w:rsid w:val="00BD65AE"/>
    <w:rsid w:val="00BD700F"/>
    <w:rsid w:val="00BF5F45"/>
    <w:rsid w:val="00C2297D"/>
    <w:rsid w:val="00C85D75"/>
    <w:rsid w:val="00CA00E6"/>
    <w:rsid w:val="00CA6DA8"/>
    <w:rsid w:val="00CC259B"/>
    <w:rsid w:val="00CC4AA1"/>
    <w:rsid w:val="00CC5A91"/>
    <w:rsid w:val="00D055EB"/>
    <w:rsid w:val="00D10310"/>
    <w:rsid w:val="00D12147"/>
    <w:rsid w:val="00D27463"/>
    <w:rsid w:val="00D373A8"/>
    <w:rsid w:val="00D433A5"/>
    <w:rsid w:val="00D52DE4"/>
    <w:rsid w:val="00DD51A0"/>
    <w:rsid w:val="00E8260A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stbi.ccas.ru/bin/code.exe/frames/m/ind_oem.html/koi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pstgu.ru/news/life/science/2011/05/10/29723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stgu.ru/news/life/history_rpc/2013/12/02/49628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2F9BFB-1BEC-4471-9031-C55EC0C6C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3132</Words>
  <Characters>17858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cp:lastPrinted>2018-03-14T12:55:00Z</cp:lastPrinted>
  <dcterms:created xsi:type="dcterms:W3CDTF">2018-03-08T16:14:00Z</dcterms:created>
  <dcterms:modified xsi:type="dcterms:W3CDTF">2018-03-15T10:15:00Z</dcterms:modified>
</cp:coreProperties>
</file>